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B31422" w14:textId="15546959" w:rsidR="00D2005F" w:rsidRDefault="00D2005F" w:rsidP="00EF5F16">
      <w:pPr>
        <w:pStyle w:val="NoSpacing"/>
      </w:pPr>
    </w:p>
    <w:p w14:paraId="175CD910" w14:textId="78263679" w:rsidR="00D2005F" w:rsidRDefault="00D2005F" w:rsidP="009F6116">
      <w:pPr>
        <w:spacing w:line="360" w:lineRule="auto"/>
      </w:pPr>
    </w:p>
    <w:p w14:paraId="70D3D8D1" w14:textId="0A40DA1E" w:rsidR="00D2005F" w:rsidRDefault="00D2005F" w:rsidP="009F6116">
      <w:pPr>
        <w:spacing w:line="360" w:lineRule="auto"/>
      </w:pPr>
    </w:p>
    <w:p w14:paraId="5149CF43" w14:textId="6EE348F1" w:rsidR="00CB0F29" w:rsidRPr="00CB0F29" w:rsidRDefault="00CB0F29" w:rsidP="009F6116">
      <w:pPr>
        <w:spacing w:line="360" w:lineRule="auto"/>
      </w:pPr>
    </w:p>
    <w:p w14:paraId="64A0A6D1" w14:textId="6815E5B9" w:rsidR="00CB0F29" w:rsidRPr="00CB0F29" w:rsidRDefault="00CB0F29" w:rsidP="009F6116">
      <w:pPr>
        <w:spacing w:line="360" w:lineRule="auto"/>
      </w:pPr>
    </w:p>
    <w:p w14:paraId="7FB840D4" w14:textId="50FDCFEB" w:rsidR="00CB0F29" w:rsidRPr="00CB0F29" w:rsidRDefault="00562840" w:rsidP="009F6116">
      <w:pPr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27181E" wp14:editId="24F0EB6A">
                <wp:simplePos x="0" y="0"/>
                <wp:positionH relativeFrom="margin">
                  <wp:posOffset>986155</wp:posOffset>
                </wp:positionH>
                <wp:positionV relativeFrom="margin">
                  <wp:posOffset>1895994</wp:posOffset>
                </wp:positionV>
                <wp:extent cx="1828800" cy="18288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BA26FE2" w14:textId="26FA6341" w:rsidR="00D2005F" w:rsidRPr="00D2005F" w:rsidRDefault="00D2005F" w:rsidP="00D2005F">
                            <w:pPr>
                              <w:jc w:val="center"/>
                              <w:rPr>
                                <w:b/>
                                <w:bCs/>
                                <w:color w:val="44546A" w:themeColor="text2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2005F">
                              <w:rPr>
                                <w:b/>
                                <w:bCs/>
                                <w:color w:val="44546A" w:themeColor="text2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mosioning Tes</w:t>
                            </w:r>
                            <w:r>
                              <w:rPr>
                                <w:b/>
                                <w:bCs/>
                                <w:color w:val="44546A" w:themeColor="text2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727181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77.65pt;margin-top:149.3pt;width:2in;height:2in;z-index:251659264;visibility:visible;mso-wrap-style:none;mso-wrap-distance-left:9pt;mso-wrap-distance-top:0;mso-wrap-distance-right:9pt;mso-wrap-distance-bottom:0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" filled="f" stroked="f">
                <v:textbox style="mso-fit-shape-to-text:t">
                  <w:txbxContent>
                    <w:p w14:paraId="2BA26FE2" w14:textId="26FA6341" w:rsidR="00D2005F" w:rsidRPr="00D2005F" w:rsidRDefault="00D2005F" w:rsidP="00D2005F">
                      <w:pPr>
                        <w:jc w:val="center"/>
                        <w:rPr>
                          <w:b/>
                          <w:bCs/>
                          <w:color w:val="44546A" w:themeColor="text2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2005F">
                        <w:rPr>
                          <w:b/>
                          <w:bCs/>
                          <w:color w:val="44546A" w:themeColor="text2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mosioning Tes</w:t>
                      </w:r>
                      <w:r>
                        <w:rPr>
                          <w:b/>
                          <w:bCs/>
                          <w:color w:val="44546A" w:themeColor="text2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2D590B6A" w14:textId="6A260E41" w:rsidR="00CB0F29" w:rsidRPr="00CB0F29" w:rsidRDefault="00CB0F29" w:rsidP="009F6116">
      <w:pPr>
        <w:spacing w:line="360" w:lineRule="auto"/>
      </w:pPr>
    </w:p>
    <w:p w14:paraId="45783722" w14:textId="74FC5E01" w:rsidR="00CB0F29" w:rsidRPr="00CB0F29" w:rsidRDefault="00F670C1" w:rsidP="009F6116">
      <w:pPr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415697B" wp14:editId="21E96EBF">
                <wp:simplePos x="0" y="0"/>
                <wp:positionH relativeFrom="margin">
                  <wp:posOffset>1339215</wp:posOffset>
                </wp:positionH>
                <wp:positionV relativeFrom="margin">
                  <wp:posOffset>2504324</wp:posOffset>
                </wp:positionV>
                <wp:extent cx="1828800" cy="50482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504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CC550B5" w14:textId="5BB03B57" w:rsidR="00D2005F" w:rsidRPr="00D2005F" w:rsidRDefault="00D2005F" w:rsidP="00D2005F">
                            <w:pPr>
                              <w:jc w:val="center"/>
                              <w:rPr>
                                <w:b/>
                                <w:bCs/>
                                <w:color w:val="44546A" w:themeColor="text2"/>
                                <w:sz w:val="52"/>
                                <w:szCs w:val="5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2005F">
                              <w:rPr>
                                <w:b/>
                                <w:bCs/>
                                <w:color w:val="44546A" w:themeColor="text2"/>
                                <w:sz w:val="52"/>
                                <w:szCs w:val="5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etworking &amp; Serv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15697B" id="Text Box 3" o:spid="_x0000_s1027" type="#_x0000_t202" style="position:absolute;margin-left:105.45pt;margin-top:197.2pt;width:2in;height:39.75pt;z-index:251663360;visibility:visible;mso-wrap-style:none;mso-height-percent:0;mso-wrap-distance-left:9pt;mso-wrap-distance-top:0;mso-wrap-distance-right:9pt;mso-wrap-distance-bottom:0;mso-position-horizontal:absolute;mso-position-horizontal-relative:margin;mso-position-vertical:absolute;mso-position-vertical-relative:margin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" filled="f" stroked="f">
                <v:textbox>
                  <w:txbxContent>
                    <w:p w14:paraId="6CC550B5" w14:textId="5BB03B57" w:rsidR="00D2005F" w:rsidRPr="00D2005F" w:rsidRDefault="00D2005F" w:rsidP="00D2005F">
                      <w:pPr>
                        <w:jc w:val="center"/>
                        <w:rPr>
                          <w:b/>
                          <w:bCs/>
                          <w:color w:val="44546A" w:themeColor="text2"/>
                          <w:sz w:val="52"/>
                          <w:szCs w:val="5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2005F">
                        <w:rPr>
                          <w:b/>
                          <w:bCs/>
                          <w:color w:val="44546A" w:themeColor="text2"/>
                          <w:sz w:val="52"/>
                          <w:szCs w:val="5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Networking &amp; Server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0101C22" w14:textId="2F1AF1C1" w:rsidR="00CB0F29" w:rsidRPr="00CB0F29" w:rsidRDefault="00EF5F16" w:rsidP="009F6116">
      <w:pPr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87892E5" wp14:editId="3AA2AA52">
                <wp:simplePos x="0" y="0"/>
                <wp:positionH relativeFrom="margin">
                  <wp:posOffset>513715</wp:posOffset>
                </wp:positionH>
                <wp:positionV relativeFrom="margin">
                  <wp:posOffset>2941839</wp:posOffset>
                </wp:positionV>
                <wp:extent cx="1828800" cy="18288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AD26EF9" w14:textId="49DCD6B5" w:rsidR="00D2005F" w:rsidRPr="00D2005F" w:rsidRDefault="00D2005F" w:rsidP="00D2005F">
                            <w:pPr>
                              <w:jc w:val="center"/>
                              <w:rPr>
                                <w:b/>
                                <w:bCs/>
                                <w:color w:val="44546A" w:themeColor="text2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202124"/>
                                <w:sz w:val="36"/>
                                <w:szCs w:val="36"/>
                                <w:shd w:val="clear" w:color="auto" w:fill="FFFFFF"/>
                              </w:rPr>
                              <w:t>Institut Teknologi Bacharuddin Jusuf Habibi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7892E5" id="Text Box 2" o:spid="_x0000_s1028" type="#_x0000_t202" style="position:absolute;margin-left:40.45pt;margin-top:231.65pt;width:2in;height:2in;z-index:251661312;visibility:visible;mso-wrap-style:none;mso-wrap-distance-left:9pt;mso-wrap-distance-top:0;mso-wrap-distance-right:9pt;mso-wrap-distance-bottom:0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" filled="f" stroked="f">
                <v:textbox style="mso-fit-shape-to-text:t">
                  <w:txbxContent>
                    <w:p w14:paraId="6AD26EF9" w14:textId="49DCD6B5" w:rsidR="00D2005F" w:rsidRPr="00D2005F" w:rsidRDefault="00D2005F" w:rsidP="00D2005F">
                      <w:pPr>
                        <w:jc w:val="center"/>
                        <w:rPr>
                          <w:b/>
                          <w:bCs/>
                          <w:color w:val="44546A" w:themeColor="text2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Arial" w:hAnsi="Arial" w:cs="Arial"/>
                          <w:color w:val="202124"/>
                          <w:sz w:val="36"/>
                          <w:szCs w:val="36"/>
                          <w:shd w:val="clear" w:color="auto" w:fill="FFFFFF"/>
                        </w:rPr>
                        <w:t>Institut Teknologi Bacharuddin Jusuf Habibi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64017FA4" w14:textId="4B5C4DA1" w:rsidR="00CB0F29" w:rsidRPr="00CB0F29" w:rsidRDefault="00CB0F29" w:rsidP="009F6116">
      <w:pPr>
        <w:spacing w:line="360" w:lineRule="auto"/>
      </w:pPr>
    </w:p>
    <w:p w14:paraId="69B02990" w14:textId="3E21F52F" w:rsidR="00CB0F29" w:rsidRPr="00CB0F29" w:rsidRDefault="00CB0F29" w:rsidP="009F6116">
      <w:pPr>
        <w:spacing w:line="360" w:lineRule="auto"/>
      </w:pPr>
    </w:p>
    <w:p w14:paraId="36EA8965" w14:textId="7A29C7A9" w:rsidR="00CB0F29" w:rsidRPr="00CB0F29" w:rsidRDefault="00CB0F29" w:rsidP="009F6116">
      <w:pPr>
        <w:spacing w:line="360" w:lineRule="auto"/>
      </w:pPr>
    </w:p>
    <w:p w14:paraId="1948E135" w14:textId="6CC84138" w:rsidR="00CB0F29" w:rsidRPr="00CB0F29" w:rsidRDefault="00CB0F29" w:rsidP="009F6116">
      <w:pPr>
        <w:spacing w:line="360" w:lineRule="auto"/>
      </w:pPr>
    </w:p>
    <w:p w14:paraId="0CFC4A94" w14:textId="49840ACA" w:rsidR="00CB0F29" w:rsidRDefault="00CB0F29" w:rsidP="009F6116">
      <w:pPr>
        <w:spacing w:line="360" w:lineRule="auto"/>
      </w:pPr>
    </w:p>
    <w:p w14:paraId="699EB395" w14:textId="1FF4E014" w:rsidR="00562840" w:rsidRDefault="00562840" w:rsidP="009F6116">
      <w:pPr>
        <w:spacing w:line="360" w:lineRule="auto"/>
      </w:pPr>
    </w:p>
    <w:p w14:paraId="104521CF" w14:textId="472EB1B4" w:rsidR="00562840" w:rsidRDefault="00562840" w:rsidP="009F6116">
      <w:pPr>
        <w:spacing w:line="360" w:lineRule="auto"/>
      </w:pPr>
    </w:p>
    <w:p w14:paraId="6564265F" w14:textId="4E20FE80" w:rsidR="00562840" w:rsidRDefault="00562840" w:rsidP="009F6116">
      <w:pPr>
        <w:spacing w:line="360" w:lineRule="auto"/>
      </w:pPr>
    </w:p>
    <w:p w14:paraId="62D0553B" w14:textId="61C6343E" w:rsidR="00562840" w:rsidRDefault="00562840" w:rsidP="009F6116">
      <w:pPr>
        <w:spacing w:line="360" w:lineRule="auto"/>
      </w:pPr>
    </w:p>
    <w:p w14:paraId="0BCF0BF6" w14:textId="210AA340" w:rsidR="006800C6" w:rsidRDefault="006800C6" w:rsidP="009F6116">
      <w:pPr>
        <w:spacing w:line="360" w:lineRule="auto"/>
      </w:pPr>
    </w:p>
    <w:p w14:paraId="3025A1A5" w14:textId="2EB71727" w:rsidR="006800C6" w:rsidRDefault="006800C6" w:rsidP="009F6116">
      <w:pPr>
        <w:spacing w:line="360" w:lineRule="auto"/>
      </w:pPr>
    </w:p>
    <w:p w14:paraId="40FFEF56" w14:textId="358D8A9D" w:rsidR="006800C6" w:rsidRDefault="006800C6" w:rsidP="009F6116">
      <w:pPr>
        <w:spacing w:line="360" w:lineRule="auto"/>
      </w:pPr>
    </w:p>
    <w:p w14:paraId="120B70BF" w14:textId="5BF0FC58" w:rsidR="006800C6" w:rsidRDefault="006800C6" w:rsidP="009F6116">
      <w:pPr>
        <w:spacing w:line="360" w:lineRule="auto"/>
      </w:pPr>
    </w:p>
    <w:p w14:paraId="470D9535" w14:textId="6F21F8E7" w:rsidR="006800C6" w:rsidRDefault="006800C6" w:rsidP="009F6116">
      <w:pPr>
        <w:spacing w:line="360" w:lineRule="auto"/>
      </w:pPr>
    </w:p>
    <w:p w14:paraId="665DC5C3" w14:textId="15476D8D" w:rsidR="006800C6" w:rsidRDefault="006800C6" w:rsidP="00EE367B">
      <w:pPr>
        <w:pStyle w:val="ListParagraph"/>
        <w:numPr>
          <w:ilvl w:val="0"/>
          <w:numId w:val="2"/>
        </w:numPr>
        <w:spacing w:line="360" w:lineRule="auto"/>
        <w:ind w:left="426" w:hanging="426"/>
        <w:rPr>
          <w:b/>
          <w:bCs/>
          <w:sz w:val="24"/>
          <w:szCs w:val="24"/>
        </w:rPr>
      </w:pPr>
      <w:r w:rsidRPr="00CF194D">
        <w:rPr>
          <w:b/>
          <w:bCs/>
          <w:sz w:val="24"/>
          <w:szCs w:val="24"/>
        </w:rPr>
        <w:lastRenderedPageBreak/>
        <w:t>PENDAHULUAN</w:t>
      </w:r>
    </w:p>
    <w:p w14:paraId="70427B2F" w14:textId="77777777" w:rsidR="00E30BD2" w:rsidRPr="00CF194D" w:rsidRDefault="00E30BD2" w:rsidP="00E30BD2">
      <w:pPr>
        <w:pStyle w:val="ListParagraph"/>
        <w:spacing w:line="360" w:lineRule="auto"/>
        <w:ind w:left="426"/>
        <w:rPr>
          <w:b/>
          <w:bCs/>
          <w:sz w:val="24"/>
          <w:szCs w:val="24"/>
        </w:rPr>
      </w:pPr>
    </w:p>
    <w:p w14:paraId="48843515" w14:textId="0F583032" w:rsidR="006800C6" w:rsidRPr="00CF194D" w:rsidRDefault="006800C6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b/>
          <w:bCs/>
          <w:sz w:val="24"/>
          <w:szCs w:val="24"/>
        </w:rPr>
      </w:pPr>
      <w:r w:rsidRPr="00CF194D">
        <w:rPr>
          <w:rFonts w:cstheme="minorHAnsi"/>
          <w:sz w:val="24"/>
          <w:szCs w:val="24"/>
          <w:shd w:val="clear" w:color="auto" w:fill="FFFFFF"/>
        </w:rPr>
        <w:t xml:space="preserve">Tujuan utama kegiatan Commissioning ini adalah untuk memastikan bahwa pekerjaan </w:t>
      </w:r>
      <w:r w:rsidR="00CF194D" w:rsidRPr="00CF194D">
        <w:rPr>
          <w:rFonts w:cstheme="minorHAnsi"/>
          <w:sz w:val="24"/>
          <w:szCs w:val="24"/>
          <w:shd w:val="clear" w:color="auto" w:fill="FFFFFF"/>
        </w:rPr>
        <w:t xml:space="preserve">pemasangan instalasi jaringan dan instalasi server </w:t>
      </w:r>
      <w:r w:rsidRPr="00CF194D">
        <w:rPr>
          <w:rFonts w:cstheme="minorHAnsi"/>
          <w:sz w:val="24"/>
          <w:szCs w:val="24"/>
          <w:shd w:val="clear" w:color="auto" w:fill="FFFFFF"/>
        </w:rPr>
        <w:t xml:space="preserve">yang dilakukan sudah memenuhi semua peraturan yang berlaku, regulasi, kode dan standar yang </w:t>
      </w:r>
      <w:r w:rsidR="00CF194D" w:rsidRPr="00CF194D">
        <w:rPr>
          <w:rFonts w:cstheme="minorHAnsi"/>
          <w:sz w:val="24"/>
          <w:szCs w:val="24"/>
          <w:shd w:val="clear" w:color="auto" w:fill="FFFFFF"/>
        </w:rPr>
        <w:t xml:space="preserve">telah </w:t>
      </w:r>
      <w:r w:rsidRPr="00CF194D">
        <w:rPr>
          <w:rFonts w:cstheme="minorHAnsi"/>
          <w:sz w:val="24"/>
          <w:szCs w:val="24"/>
          <w:shd w:val="clear" w:color="auto" w:fill="FFFFFF"/>
        </w:rPr>
        <w:t>ditetapkan</w:t>
      </w:r>
      <w:r w:rsidR="00CF194D" w:rsidRPr="00CF194D">
        <w:rPr>
          <w:rFonts w:cstheme="minorHAnsi"/>
          <w:sz w:val="24"/>
          <w:szCs w:val="24"/>
          <w:shd w:val="clear" w:color="auto" w:fill="FFFFFF"/>
        </w:rPr>
        <w:t xml:space="preserve"> sebelumnya</w:t>
      </w:r>
      <w:r w:rsidRPr="00CF194D">
        <w:rPr>
          <w:rFonts w:cstheme="minorHAnsi"/>
          <w:sz w:val="24"/>
          <w:szCs w:val="24"/>
          <w:shd w:val="clear" w:color="auto" w:fill="FFFFFF"/>
        </w:rPr>
        <w:t>.</w:t>
      </w:r>
    </w:p>
    <w:p w14:paraId="2C465A5F" w14:textId="78000B01" w:rsidR="006800C6" w:rsidRPr="00CF194D" w:rsidRDefault="006800C6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</w:rPr>
      </w:pPr>
      <w:r w:rsidRPr="00CF194D">
        <w:rPr>
          <w:rFonts w:cstheme="minorHAnsi"/>
          <w:sz w:val="24"/>
          <w:szCs w:val="24"/>
        </w:rPr>
        <w:t>Secara umum test procedure harus mengacu pada ketentuan kontrak, peraturan dan standar yang berlaku, serta instruksi dan rekomendasi pabrik pembuat peralatan.</w:t>
      </w:r>
    </w:p>
    <w:p w14:paraId="37DE2916" w14:textId="50B6EFAD" w:rsidR="006800C6" w:rsidRDefault="006800C6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  <w:r w:rsidRPr="00CF194D">
        <w:rPr>
          <w:rFonts w:cstheme="minorHAnsi"/>
          <w:sz w:val="24"/>
          <w:szCs w:val="24"/>
          <w:shd w:val="clear" w:color="auto" w:fill="FFFFFF"/>
        </w:rPr>
        <w:t xml:space="preserve">Pada tahap ini </w:t>
      </w:r>
      <w:r w:rsidR="00CF194D">
        <w:rPr>
          <w:rFonts w:cstheme="minorHAnsi"/>
          <w:sz w:val="24"/>
          <w:szCs w:val="24"/>
          <w:shd w:val="clear" w:color="auto" w:fill="FFFFFF"/>
        </w:rPr>
        <w:t>kami melakukan</w:t>
      </w:r>
      <w:r w:rsidRPr="00CF194D">
        <w:rPr>
          <w:rFonts w:cstheme="minorHAnsi"/>
          <w:sz w:val="24"/>
          <w:szCs w:val="24"/>
          <w:shd w:val="clear" w:color="auto" w:fill="FFFFFF"/>
        </w:rPr>
        <w:t xml:space="preserve"> tahap pengujian</w:t>
      </w:r>
      <w:r w:rsidR="00CF194D">
        <w:rPr>
          <w:rFonts w:cstheme="minorHAnsi"/>
          <w:sz w:val="24"/>
          <w:szCs w:val="24"/>
          <w:shd w:val="clear" w:color="auto" w:fill="FFFFFF"/>
        </w:rPr>
        <w:t xml:space="preserve"> pada perangkat internet dan server dengan</w:t>
      </w:r>
      <w:r w:rsidRPr="00CF194D">
        <w:rPr>
          <w:rFonts w:cstheme="minorHAnsi"/>
          <w:sz w:val="24"/>
          <w:szCs w:val="24"/>
          <w:shd w:val="clear" w:color="auto" w:fill="FFFFFF"/>
        </w:rPr>
        <w:t xml:space="preserve"> skala besar dimana semua perangkat jaringan dan server akan diuji secara bersamaan guna melihat semua sistem berjalan sesuai dengan fungsinya dan sesuai standar yang diinginkan</w:t>
      </w:r>
      <w:r w:rsidR="00CF194D">
        <w:rPr>
          <w:rFonts w:cstheme="minorHAnsi"/>
          <w:sz w:val="24"/>
          <w:szCs w:val="24"/>
          <w:shd w:val="clear" w:color="auto" w:fill="FFFFFF"/>
        </w:rPr>
        <w:t xml:space="preserve">, Adapun pengujian instalasi jaringan ini meliputi pengukuran bandwith, pengecekan konfigurasi router </w:t>
      </w:r>
      <w:r w:rsidR="00CF194D" w:rsidRPr="00CF194D">
        <w:rPr>
          <w:rFonts w:cstheme="minorHAnsi"/>
          <w:i/>
          <w:iCs/>
          <w:sz w:val="24"/>
          <w:szCs w:val="24"/>
          <w:shd w:val="clear" w:color="auto" w:fill="FFFFFF"/>
        </w:rPr>
        <w:t>( vlan, ip address, dan firewall),</w:t>
      </w:r>
      <w:r w:rsidR="00CF194D">
        <w:rPr>
          <w:rFonts w:cstheme="minorHAnsi"/>
          <w:sz w:val="24"/>
          <w:szCs w:val="24"/>
          <w:shd w:val="clear" w:color="auto" w:fill="FFFFFF"/>
        </w:rPr>
        <w:t xml:space="preserve"> pengecekan switch, pengecekan wireless access point</w:t>
      </w:r>
      <w:r w:rsidR="0009713F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09713F" w:rsidRPr="0009713F">
        <w:rPr>
          <w:rFonts w:cstheme="minorHAnsi"/>
          <w:i/>
          <w:iCs/>
          <w:sz w:val="24"/>
          <w:szCs w:val="24"/>
          <w:shd w:val="clear" w:color="auto" w:fill="FFFFFF"/>
        </w:rPr>
        <w:t>( license, cotroller, dan pointing )</w:t>
      </w:r>
      <w:r w:rsidR="00CF194D" w:rsidRPr="0009713F">
        <w:rPr>
          <w:rFonts w:cstheme="minorHAnsi"/>
          <w:i/>
          <w:iCs/>
          <w:sz w:val="24"/>
          <w:szCs w:val="24"/>
          <w:shd w:val="clear" w:color="auto" w:fill="FFFFFF"/>
        </w:rPr>
        <w:t>,</w:t>
      </w:r>
      <w:r w:rsidR="0009713F">
        <w:rPr>
          <w:rFonts w:cstheme="minorHAnsi"/>
          <w:sz w:val="24"/>
          <w:szCs w:val="24"/>
          <w:shd w:val="clear" w:color="auto" w:fill="FFFFFF"/>
        </w:rPr>
        <w:t xml:space="preserve"> pengecekan radio </w:t>
      </w:r>
      <w:r w:rsidR="0009713F" w:rsidRPr="0009713F">
        <w:rPr>
          <w:rFonts w:cstheme="minorHAnsi"/>
          <w:i/>
          <w:iCs/>
          <w:sz w:val="24"/>
          <w:szCs w:val="24"/>
          <w:shd w:val="clear" w:color="auto" w:fill="FFFFFF"/>
        </w:rPr>
        <w:t>( kekuatan signal, bandwith RX dan TX )</w:t>
      </w:r>
      <w:r w:rsidR="0009713F">
        <w:rPr>
          <w:rFonts w:cstheme="minorHAnsi"/>
          <w:sz w:val="24"/>
          <w:szCs w:val="24"/>
          <w:shd w:val="clear" w:color="auto" w:fill="FFFFFF"/>
        </w:rPr>
        <w:t>, dan cctv.</w:t>
      </w:r>
    </w:p>
    <w:p w14:paraId="151598DE" w14:textId="72B7B0B2" w:rsidR="0009713F" w:rsidRDefault="0009713F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 xml:space="preserve">Ditahap ini juga dilakukan pengujian pada server, meliputi pengecekan konsep penyimpanan yang digunakan </w:t>
      </w:r>
      <w:r w:rsidRPr="0009713F">
        <w:rPr>
          <w:rFonts w:cstheme="minorHAnsi"/>
          <w:i/>
          <w:iCs/>
          <w:sz w:val="24"/>
          <w:szCs w:val="24"/>
          <w:shd w:val="clear" w:color="auto" w:fill="FFFFFF"/>
        </w:rPr>
        <w:t>(RAID)</w:t>
      </w:r>
      <w:r>
        <w:rPr>
          <w:rFonts w:cstheme="minorHAnsi"/>
          <w:i/>
          <w:iCs/>
          <w:sz w:val="24"/>
          <w:szCs w:val="24"/>
          <w:shd w:val="clear" w:color="auto" w:fill="FFFFFF"/>
        </w:rPr>
        <w:t xml:space="preserve">, </w:t>
      </w:r>
      <w:r>
        <w:rPr>
          <w:rFonts w:cstheme="minorHAnsi"/>
          <w:sz w:val="24"/>
          <w:szCs w:val="24"/>
          <w:shd w:val="clear" w:color="auto" w:fill="FFFFFF"/>
        </w:rPr>
        <w:t xml:space="preserve">pengecekan system mesin virtualisasi </w:t>
      </w:r>
      <w:r w:rsidRPr="0009713F">
        <w:rPr>
          <w:rFonts w:cstheme="minorHAnsi"/>
          <w:i/>
          <w:iCs/>
          <w:sz w:val="24"/>
          <w:szCs w:val="24"/>
          <w:shd w:val="clear" w:color="auto" w:fill="FFFFFF"/>
        </w:rPr>
        <w:t>(Proxmox)</w:t>
      </w:r>
      <w:r>
        <w:rPr>
          <w:rFonts w:cstheme="minorHAnsi"/>
          <w:sz w:val="24"/>
          <w:szCs w:val="24"/>
          <w:shd w:val="clear" w:color="auto" w:fill="FFFFFF"/>
        </w:rPr>
        <w:t xml:space="preserve">, pengecekan system backup </w:t>
      </w:r>
      <w:r w:rsidRPr="0009713F">
        <w:rPr>
          <w:rFonts w:cstheme="minorHAnsi"/>
          <w:i/>
          <w:iCs/>
          <w:sz w:val="24"/>
          <w:szCs w:val="24"/>
          <w:shd w:val="clear" w:color="auto" w:fill="FFFFFF"/>
        </w:rPr>
        <w:t>(server)</w:t>
      </w:r>
      <w:r>
        <w:rPr>
          <w:rFonts w:cstheme="minorHAnsi"/>
          <w:sz w:val="24"/>
          <w:szCs w:val="24"/>
          <w:shd w:val="clear" w:color="auto" w:fill="FFFFFF"/>
        </w:rPr>
        <w:t xml:space="preserve">. </w:t>
      </w:r>
    </w:p>
    <w:p w14:paraId="7A02B6DA" w14:textId="26FE733A" w:rsidR="00DD3D37" w:rsidRDefault="00DD3D37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>Pengujian ini dilakukan untuk membuktikan bahwa instalasi dan konfigurasi yang dikerjakan telah memenuhi kontrak, serta menjadi acuan pengoperasian dan pemeliharan.</w:t>
      </w:r>
    </w:p>
    <w:p w14:paraId="0A9747B9" w14:textId="68A73AE7" w:rsidR="00257BC4" w:rsidRDefault="00257BC4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</w:p>
    <w:p w14:paraId="728BA0AF" w14:textId="71A04192" w:rsidR="00257BC4" w:rsidRDefault="00257BC4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</w:p>
    <w:p w14:paraId="2C0082BD" w14:textId="2AA45A83" w:rsidR="00257BC4" w:rsidRDefault="00257BC4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</w:p>
    <w:p w14:paraId="7E3122DC" w14:textId="3E1358DE" w:rsidR="00257BC4" w:rsidRDefault="00257BC4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</w:p>
    <w:p w14:paraId="07451BBC" w14:textId="0145C209" w:rsidR="00257BC4" w:rsidRDefault="00257BC4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  <w:shd w:val="clear" w:color="auto" w:fill="FFFFFF"/>
        </w:rPr>
      </w:pPr>
    </w:p>
    <w:p w14:paraId="6C31725D" w14:textId="77777777" w:rsidR="00257BC4" w:rsidRPr="0009713F" w:rsidRDefault="00257BC4" w:rsidP="006800C6">
      <w:pPr>
        <w:pStyle w:val="ListParagraph"/>
        <w:spacing w:line="360" w:lineRule="auto"/>
        <w:ind w:left="426" w:firstLine="294"/>
        <w:jc w:val="both"/>
        <w:rPr>
          <w:rFonts w:cstheme="minorHAnsi"/>
          <w:sz w:val="24"/>
          <w:szCs w:val="24"/>
        </w:rPr>
      </w:pPr>
    </w:p>
    <w:p w14:paraId="62AEA457" w14:textId="77777777" w:rsidR="006800C6" w:rsidRDefault="006800C6" w:rsidP="006800C6">
      <w:pPr>
        <w:pStyle w:val="ListParagraph"/>
        <w:spacing w:line="360" w:lineRule="auto"/>
        <w:ind w:left="426"/>
        <w:rPr>
          <w:b/>
          <w:bCs/>
        </w:rPr>
      </w:pPr>
    </w:p>
    <w:p w14:paraId="3E269E89" w14:textId="4528817D" w:rsidR="006800C6" w:rsidRDefault="00E30BD2" w:rsidP="006800C6">
      <w:pPr>
        <w:pStyle w:val="ListParagraph"/>
        <w:numPr>
          <w:ilvl w:val="0"/>
          <w:numId w:val="2"/>
        </w:numPr>
        <w:spacing w:line="360" w:lineRule="auto"/>
        <w:ind w:left="426" w:hanging="426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METODE PENGECEKAN</w:t>
      </w:r>
    </w:p>
    <w:p w14:paraId="3543306A" w14:textId="4592029C" w:rsidR="006B73C9" w:rsidRDefault="00E30BD2" w:rsidP="00257BC4">
      <w:pPr>
        <w:pStyle w:val="ListParagraph"/>
        <w:spacing w:line="360" w:lineRule="auto"/>
        <w:ind w:left="426"/>
        <w:jc w:val="both"/>
        <w:rPr>
          <w:sz w:val="24"/>
          <w:szCs w:val="24"/>
        </w:rPr>
      </w:pPr>
      <w:r>
        <w:rPr>
          <w:sz w:val="24"/>
          <w:szCs w:val="24"/>
        </w:rPr>
        <w:t>Pengecekan</w:t>
      </w:r>
      <w:r w:rsidR="006B73C9">
        <w:rPr>
          <w:sz w:val="24"/>
          <w:szCs w:val="24"/>
        </w:rPr>
        <w:t xml:space="preserve"> instalasi jaringan dan server dapat </w:t>
      </w:r>
      <w:r>
        <w:rPr>
          <w:sz w:val="24"/>
          <w:szCs w:val="24"/>
        </w:rPr>
        <w:t xml:space="preserve"> dilakukan dengan menggunakan 3 metode, yakni :</w:t>
      </w:r>
    </w:p>
    <w:p w14:paraId="4FA5CE25" w14:textId="77777777" w:rsidR="006B73C9" w:rsidRDefault="00E30BD2" w:rsidP="00257BC4">
      <w:pPr>
        <w:pStyle w:val="ListParagraph"/>
        <w:numPr>
          <w:ilvl w:val="0"/>
          <w:numId w:val="12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Pengecekan Hardware</w:t>
      </w:r>
    </w:p>
    <w:p w14:paraId="0F3D613E" w14:textId="186D14D2" w:rsidR="00E30BD2" w:rsidRDefault="006B73C9" w:rsidP="006B73C9">
      <w:pPr>
        <w:pStyle w:val="ListParagraph"/>
        <w:spacing w:line="360" w:lineRule="auto"/>
        <w:ind w:left="786"/>
        <w:jc w:val="both"/>
        <w:rPr>
          <w:sz w:val="24"/>
          <w:szCs w:val="24"/>
        </w:rPr>
      </w:pPr>
      <w:r>
        <w:rPr>
          <w:sz w:val="24"/>
          <w:szCs w:val="24"/>
        </w:rPr>
        <w:t>Pengecekan Hardware yakni</w:t>
      </w:r>
      <w:r w:rsidR="00E30BD2">
        <w:rPr>
          <w:sz w:val="24"/>
          <w:szCs w:val="24"/>
        </w:rPr>
        <w:t xml:space="preserve"> meliputi pengecekan spesifikasi</w:t>
      </w:r>
      <w:r>
        <w:rPr>
          <w:sz w:val="24"/>
          <w:szCs w:val="24"/>
        </w:rPr>
        <w:t xml:space="preserve"> dari perangkat</w:t>
      </w:r>
      <w:r w:rsidR="00E30BD2">
        <w:rPr>
          <w:sz w:val="24"/>
          <w:szCs w:val="24"/>
        </w:rPr>
        <w:t xml:space="preserve">, dan pengecekan </w:t>
      </w:r>
      <w:r>
        <w:rPr>
          <w:sz w:val="24"/>
          <w:szCs w:val="24"/>
        </w:rPr>
        <w:t>lokasi</w:t>
      </w:r>
      <w:r w:rsidR="00E30BD2">
        <w:rPr>
          <w:sz w:val="24"/>
          <w:szCs w:val="24"/>
        </w:rPr>
        <w:t xml:space="preserve"> pemasangan perangkat ( router, switch, dan server ), pengecekan titik-titik end point ( Access Point )</w:t>
      </w:r>
      <w:r w:rsidR="00C22F08">
        <w:rPr>
          <w:sz w:val="24"/>
          <w:szCs w:val="24"/>
        </w:rPr>
        <w:t>, serta pengecekan pemasanagn kabel dan rak server</w:t>
      </w:r>
      <w:r w:rsidR="00E30BD2">
        <w:rPr>
          <w:sz w:val="24"/>
          <w:szCs w:val="24"/>
        </w:rPr>
        <w:t>.</w:t>
      </w:r>
    </w:p>
    <w:p w14:paraId="49501AF8" w14:textId="77777777" w:rsidR="00E30BD2" w:rsidRDefault="00E30BD2" w:rsidP="00E30BD2">
      <w:pPr>
        <w:pStyle w:val="ListParagraph"/>
        <w:spacing w:line="360" w:lineRule="auto"/>
        <w:ind w:left="786"/>
        <w:rPr>
          <w:sz w:val="24"/>
          <w:szCs w:val="24"/>
        </w:rPr>
      </w:pPr>
    </w:p>
    <w:p w14:paraId="432F5535" w14:textId="77777777" w:rsidR="006B73C9" w:rsidRDefault="00E30BD2" w:rsidP="00257BC4">
      <w:pPr>
        <w:pStyle w:val="ListParagraph"/>
        <w:numPr>
          <w:ilvl w:val="0"/>
          <w:numId w:val="12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Pengecekan Software</w:t>
      </w:r>
    </w:p>
    <w:p w14:paraId="70CBF157" w14:textId="75EEE46F" w:rsidR="00E30BD2" w:rsidRDefault="006B73C9" w:rsidP="006B73C9">
      <w:pPr>
        <w:pStyle w:val="ListParagraph"/>
        <w:spacing w:line="360" w:lineRule="auto"/>
        <w:ind w:left="786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Pengecekan Sofware </w:t>
      </w:r>
      <w:r w:rsidR="00257BC4">
        <w:rPr>
          <w:sz w:val="24"/>
          <w:szCs w:val="24"/>
        </w:rPr>
        <w:t xml:space="preserve">yakni </w:t>
      </w:r>
      <w:r w:rsidR="00E30BD2">
        <w:rPr>
          <w:sz w:val="24"/>
          <w:szCs w:val="24"/>
        </w:rPr>
        <w:t>meliputi pengecekan</w:t>
      </w:r>
      <w:r>
        <w:rPr>
          <w:sz w:val="24"/>
          <w:szCs w:val="24"/>
        </w:rPr>
        <w:t xml:space="preserve"> pada</w:t>
      </w:r>
      <w:r w:rsidR="00E30BD2">
        <w:rPr>
          <w:sz w:val="24"/>
          <w:szCs w:val="24"/>
        </w:rPr>
        <w:t xml:space="preserve"> </w:t>
      </w:r>
      <w:r w:rsidR="00257BC4">
        <w:rPr>
          <w:sz w:val="24"/>
          <w:szCs w:val="24"/>
        </w:rPr>
        <w:t>aplikasi management virtualisasi</w:t>
      </w:r>
      <w:r w:rsidR="0003083D">
        <w:rPr>
          <w:sz w:val="24"/>
          <w:szCs w:val="24"/>
        </w:rPr>
        <w:t xml:space="preserve"> server dan backup server</w:t>
      </w:r>
      <w:r w:rsidR="00257BC4">
        <w:rPr>
          <w:sz w:val="24"/>
          <w:szCs w:val="24"/>
        </w:rPr>
        <w:t xml:space="preserve"> ( proxmox ) </w:t>
      </w:r>
      <w:r w:rsidR="00E30BD2">
        <w:rPr>
          <w:sz w:val="24"/>
          <w:szCs w:val="24"/>
        </w:rPr>
        <w:t>yang digunakan</w:t>
      </w:r>
      <w:r w:rsidR="0003083D">
        <w:rPr>
          <w:sz w:val="24"/>
          <w:szCs w:val="24"/>
        </w:rPr>
        <w:t xml:space="preserve"> yang terdiri dari pengecekan summary ditiap-tipa server</w:t>
      </w:r>
      <w:r w:rsidR="00E30BD2">
        <w:rPr>
          <w:sz w:val="24"/>
          <w:szCs w:val="24"/>
        </w:rPr>
        <w:t>,</w:t>
      </w:r>
      <w:r w:rsidR="00257BC4">
        <w:rPr>
          <w:sz w:val="24"/>
          <w:szCs w:val="24"/>
        </w:rPr>
        <w:t xml:space="preserve"> pengecekan controller ARUBA</w:t>
      </w:r>
      <w:r w:rsidR="0003083D">
        <w:rPr>
          <w:sz w:val="24"/>
          <w:szCs w:val="24"/>
        </w:rPr>
        <w:t xml:space="preserve"> sebagai admin panel untuk managemen perangkat</w:t>
      </w:r>
      <w:r w:rsidR="00257BC4">
        <w:rPr>
          <w:sz w:val="24"/>
          <w:szCs w:val="24"/>
        </w:rPr>
        <w:t xml:space="preserve"> switch, dan access point, pengecekan controller UNIFI</w:t>
      </w:r>
      <w:r w:rsidR="0003083D">
        <w:rPr>
          <w:sz w:val="24"/>
          <w:szCs w:val="24"/>
        </w:rPr>
        <w:t xml:space="preserve"> sebagai admin panel untuk managemen perangkat</w:t>
      </w:r>
      <w:r w:rsidR="00257BC4">
        <w:rPr>
          <w:sz w:val="24"/>
          <w:szCs w:val="24"/>
        </w:rPr>
        <w:t xml:space="preserve">  Radio Outdor dan CCTV.</w:t>
      </w:r>
    </w:p>
    <w:p w14:paraId="2B83B3E8" w14:textId="77777777" w:rsidR="00257BC4" w:rsidRPr="00257BC4" w:rsidRDefault="00257BC4" w:rsidP="00257BC4">
      <w:pPr>
        <w:pStyle w:val="ListParagraph"/>
        <w:rPr>
          <w:sz w:val="24"/>
          <w:szCs w:val="24"/>
        </w:rPr>
      </w:pPr>
    </w:p>
    <w:p w14:paraId="5770A343" w14:textId="77777777" w:rsidR="006B73C9" w:rsidRDefault="00257BC4" w:rsidP="00257BC4">
      <w:pPr>
        <w:pStyle w:val="ListParagraph"/>
        <w:numPr>
          <w:ilvl w:val="0"/>
          <w:numId w:val="12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Pengecekan System</w:t>
      </w:r>
    </w:p>
    <w:p w14:paraId="0AA65E7E" w14:textId="18BD8745" w:rsidR="00257BC4" w:rsidRDefault="006B73C9" w:rsidP="006B73C9">
      <w:pPr>
        <w:pStyle w:val="ListParagraph"/>
        <w:spacing w:line="360" w:lineRule="auto"/>
        <w:ind w:left="786"/>
        <w:jc w:val="both"/>
        <w:rPr>
          <w:sz w:val="24"/>
          <w:szCs w:val="24"/>
        </w:rPr>
      </w:pPr>
      <w:r>
        <w:rPr>
          <w:sz w:val="24"/>
          <w:szCs w:val="24"/>
        </w:rPr>
        <w:t>Pengecekan System</w:t>
      </w:r>
      <w:r w:rsidR="00257BC4">
        <w:rPr>
          <w:sz w:val="24"/>
          <w:szCs w:val="24"/>
        </w:rPr>
        <w:t xml:space="preserve"> yakni meliputi pengecekan system penyimpanan yang digunakan</w:t>
      </w:r>
      <w:r w:rsidR="0003083D">
        <w:rPr>
          <w:sz w:val="24"/>
          <w:szCs w:val="24"/>
        </w:rPr>
        <w:t xml:space="preserve"> (</w:t>
      </w:r>
      <w:r w:rsidR="0003083D">
        <w:rPr>
          <w:rFonts w:ascii="Nunito Sans" w:hAnsi="Nunito Sans"/>
          <w:color w:val="7F879E"/>
          <w:shd w:val="clear" w:color="auto" w:fill="FFFFFF"/>
        </w:rPr>
        <w:t> </w:t>
      </w:r>
      <w:r w:rsidR="0003083D" w:rsidRPr="0003083D">
        <w:rPr>
          <w:rFonts w:cstheme="minorHAnsi"/>
          <w:shd w:val="clear" w:color="auto" w:fill="FFFFFF"/>
        </w:rPr>
        <w:t>Redurent Array of Independent Disk</w:t>
      </w:r>
      <w:r w:rsidR="0003083D" w:rsidRPr="0003083D">
        <w:rPr>
          <w:rFonts w:cstheme="minorHAnsi"/>
          <w:shd w:val="clear" w:color="auto" w:fill="FFFFFF"/>
        </w:rPr>
        <w:t xml:space="preserve"> atau dikenal dengan</w:t>
      </w:r>
      <w:r w:rsidR="0003083D">
        <w:rPr>
          <w:rFonts w:ascii="Nunito Sans" w:hAnsi="Nunito Sans"/>
          <w:shd w:val="clear" w:color="auto" w:fill="FFFFFF"/>
        </w:rPr>
        <w:t xml:space="preserve"> </w:t>
      </w:r>
      <w:r w:rsidR="00257BC4">
        <w:rPr>
          <w:sz w:val="24"/>
          <w:szCs w:val="24"/>
        </w:rPr>
        <w:t xml:space="preserve">RAID ), system manageman IP Address, system managemen Vlans, system backup server, dan pengecekan </w:t>
      </w:r>
      <w:r w:rsidR="00C22F08">
        <w:rPr>
          <w:sz w:val="24"/>
          <w:szCs w:val="24"/>
        </w:rPr>
        <w:t>konekstifitas antar perangkat menggunakan metode PING</w:t>
      </w:r>
      <w:r w:rsidR="00257BC4">
        <w:rPr>
          <w:sz w:val="24"/>
          <w:szCs w:val="24"/>
        </w:rPr>
        <w:t xml:space="preserve">. </w:t>
      </w:r>
    </w:p>
    <w:p w14:paraId="06E26AAA" w14:textId="77777777" w:rsidR="00E30BD2" w:rsidRPr="00E30BD2" w:rsidRDefault="00E30BD2" w:rsidP="00E30BD2">
      <w:pPr>
        <w:pStyle w:val="ListParagraph"/>
        <w:spacing w:line="360" w:lineRule="auto"/>
        <w:ind w:left="786"/>
        <w:rPr>
          <w:sz w:val="24"/>
          <w:szCs w:val="24"/>
        </w:rPr>
      </w:pPr>
    </w:p>
    <w:p w14:paraId="1EF6BF05" w14:textId="3FFD423D" w:rsidR="00E30BD2" w:rsidRDefault="00E30BD2" w:rsidP="00E30BD2">
      <w:pPr>
        <w:spacing w:line="360" w:lineRule="auto"/>
        <w:rPr>
          <w:b/>
          <w:bCs/>
          <w:sz w:val="24"/>
          <w:szCs w:val="24"/>
        </w:rPr>
      </w:pPr>
    </w:p>
    <w:p w14:paraId="71E2E51D" w14:textId="287C8A44" w:rsidR="00257BC4" w:rsidRDefault="00257BC4" w:rsidP="00E30BD2">
      <w:pPr>
        <w:spacing w:line="360" w:lineRule="auto"/>
        <w:rPr>
          <w:b/>
          <w:bCs/>
          <w:sz w:val="24"/>
          <w:szCs w:val="24"/>
        </w:rPr>
      </w:pPr>
    </w:p>
    <w:p w14:paraId="4CD10893" w14:textId="0D7AE8E7" w:rsidR="00257BC4" w:rsidRDefault="00257BC4" w:rsidP="00E30BD2">
      <w:pPr>
        <w:spacing w:line="360" w:lineRule="auto"/>
        <w:rPr>
          <w:b/>
          <w:bCs/>
          <w:sz w:val="24"/>
          <w:szCs w:val="24"/>
        </w:rPr>
      </w:pPr>
    </w:p>
    <w:p w14:paraId="3F458B4F" w14:textId="77777777" w:rsidR="0003083D" w:rsidRDefault="0003083D" w:rsidP="00E30BD2">
      <w:pPr>
        <w:spacing w:line="360" w:lineRule="auto"/>
        <w:rPr>
          <w:b/>
          <w:bCs/>
          <w:sz w:val="24"/>
          <w:szCs w:val="24"/>
        </w:rPr>
      </w:pPr>
    </w:p>
    <w:p w14:paraId="42A1997E" w14:textId="4C8A50FD" w:rsidR="00257BC4" w:rsidRDefault="00257BC4" w:rsidP="00E30BD2">
      <w:pPr>
        <w:spacing w:line="360" w:lineRule="auto"/>
        <w:rPr>
          <w:b/>
          <w:bCs/>
          <w:sz w:val="24"/>
          <w:szCs w:val="24"/>
        </w:rPr>
      </w:pPr>
    </w:p>
    <w:p w14:paraId="5A65BF05" w14:textId="1A082922" w:rsidR="00E30BD2" w:rsidRPr="00E30BD2" w:rsidRDefault="00E30BD2" w:rsidP="00E30BD2">
      <w:pPr>
        <w:pStyle w:val="ListParagraph"/>
        <w:numPr>
          <w:ilvl w:val="0"/>
          <w:numId w:val="2"/>
        </w:numPr>
        <w:spacing w:line="360" w:lineRule="auto"/>
        <w:ind w:left="426" w:hanging="426"/>
        <w:rPr>
          <w:b/>
          <w:bCs/>
          <w:sz w:val="24"/>
          <w:szCs w:val="24"/>
        </w:rPr>
      </w:pPr>
      <w:r w:rsidRPr="00CF194D">
        <w:rPr>
          <w:b/>
          <w:bCs/>
          <w:sz w:val="24"/>
          <w:szCs w:val="24"/>
        </w:rPr>
        <w:lastRenderedPageBreak/>
        <w:t>KESESUAI SPESIFIKASI BARANG</w:t>
      </w:r>
    </w:p>
    <w:p w14:paraId="5539BA14" w14:textId="044727E0" w:rsidR="006800C6" w:rsidRPr="00CF194D" w:rsidRDefault="006800C6" w:rsidP="006800C6">
      <w:pPr>
        <w:pStyle w:val="ListParagraph"/>
        <w:spacing w:line="360" w:lineRule="auto"/>
        <w:ind w:left="426"/>
        <w:rPr>
          <w:sz w:val="24"/>
          <w:szCs w:val="24"/>
        </w:rPr>
      </w:pPr>
      <w:r w:rsidRPr="00CF194D">
        <w:rPr>
          <w:sz w:val="24"/>
          <w:szCs w:val="24"/>
        </w:rPr>
        <w:t xml:space="preserve">Berikut </w:t>
      </w:r>
      <w:r w:rsidR="00CF194D" w:rsidRPr="00CF194D">
        <w:rPr>
          <w:sz w:val="24"/>
          <w:szCs w:val="24"/>
        </w:rPr>
        <w:t xml:space="preserve">adalah hasil pemeriksaan terhadap perangkat yang terpasang, menunjukkan kesesuaian perangkat yang terpasang dan daftar yang telah diberikan. </w:t>
      </w:r>
    </w:p>
    <w:tbl>
      <w:tblPr>
        <w:tblW w:w="8887" w:type="dxa"/>
        <w:tblLook w:val="04A0" w:firstRow="1" w:lastRow="0" w:firstColumn="1" w:lastColumn="0" w:noHBand="0" w:noVBand="1"/>
      </w:tblPr>
      <w:tblGrid>
        <w:gridCol w:w="510"/>
        <w:gridCol w:w="7245"/>
        <w:gridCol w:w="1310"/>
      </w:tblGrid>
      <w:tr w:rsidR="00035E21" w:rsidRPr="00035E21" w14:paraId="4A5019CD" w14:textId="77777777" w:rsidTr="00562840">
        <w:trPr>
          <w:trHeight w:val="287"/>
        </w:trPr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883C1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No</w:t>
            </w:r>
          </w:p>
        </w:tc>
        <w:tc>
          <w:tcPr>
            <w:tcW w:w="724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366FF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Item</w:t>
            </w:r>
          </w:p>
        </w:tc>
        <w:tc>
          <w:tcPr>
            <w:tcW w:w="11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2FCF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Spesifikasi</w:t>
            </w:r>
          </w:p>
        </w:tc>
      </w:tr>
      <w:tr w:rsidR="00035E21" w:rsidRPr="00035E21" w14:paraId="4FA0D0A4" w14:textId="77777777" w:rsidTr="00562840">
        <w:trPr>
          <w:trHeight w:val="3753"/>
        </w:trPr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AA788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7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FA1959" w14:textId="3F281ECC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DL380 G10 4208 - SILVER 8 CORE 2.1, 1x64GB, 4TBx2 SAS LFF, RPS (2x800W)</w:t>
            </w: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br/>
              <w:t>P20172-B21 HPE ProLiant DL380 Gen10 4208 2.1GHz 8-core P816i-a NC 12LFF 800W RPS Server</w:t>
            </w: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br/>
              <w:t>Intel Xeon-Silver 4208 (2.1GHz/8-core/85W), HPE Ethernet 1Gb 4-port 366FLR FlexibleLOM Adapter, P816i-a/4GB with Smart Storage Battery, PCIe Slots 3-slots (x8, x16, x8 with dual m.2), Power Supply 2x HPE 800W Flex Slot Platinum Hot Plug Low Halogen, Fans 6 - Performance, HPE iLO Standard with Intelligent Provisioning, Rail Kit LFF Easy Install with Cable Management Arm, Energy Star 3.0, 2U Rack, Warranty 3-year parts, 3-year labor, 3-year onsite support</w:t>
            </w:r>
            <w:r w:rsidR="00F670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HS7Y7E HPE 3 Year Tech Care Essential (24x7) DL380 Gen10</w:t>
            </w:r>
            <w:r w:rsidR="00F670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E5Y34A HP OneView incl 3yr 24x7 Supp Phys 1 Svr Lic</w:t>
            </w:r>
            <w:r w:rsidR="00F670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P00930-B21 HPE 64GB (1x64GB) Dual Rank x4 DDR4-2933 CAS-21-21-21 Registered Smart Memory Kit x1</w:t>
            </w:r>
            <w:r w:rsidR="00F670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872487-B21 HPE 4TB SAS 12G Business Critical 7.2K LFF SC 1-year Warranty Multi Vendor HDD x2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B386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F670C1" w:rsidRPr="00035E21" w14:paraId="2AB6E0B8" w14:textId="77777777" w:rsidTr="00562840">
        <w:trPr>
          <w:trHeight w:val="2192"/>
        </w:trPr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10702" w14:textId="77777777" w:rsidR="00F670C1" w:rsidRPr="00035E21" w:rsidRDefault="00F670C1" w:rsidP="00F670C1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26B2FC" w14:textId="01324A4F" w:rsidR="00F670C1" w:rsidRPr="00035E21" w:rsidRDefault="00F670C1" w:rsidP="00F670C1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HPE ProLiant ML110 Gen10 Intel Xeon B 3204 - 6 CORE 1.9GHz, 8GB, , DVD-RW, KM P10806-371 HPE ProLiant ML110 Gen10 3204 1.9GHz 6-core 1P Intel Xeon-B 3204 (1.9GHz/6-core/85W), 8 GB Single Rank RDIMM DDR4 2933 MT/s, Dynamic Smart Array S100i, HPE iLO Standard with Intelligent Provisioning, Energy Star 2.1 certified, Tower (4.5U), Warranty 3-year parts, 3-year labor, 3-year onsite support with next business day response HPE 1TB SATA Non Hot plug HP 9.5mm SATA DVD-RW JackBlack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D76E4" w14:textId="603B9E03" w:rsidR="00F670C1" w:rsidRPr="00035E21" w:rsidRDefault="00F670C1" w:rsidP="00F670C1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1B6049B6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7CF28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302FB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MikroTik Routerboard CCR1036-12G-4S-EMv2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61BA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23534360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895BF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lastRenderedPageBreak/>
              <w:t>4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596ED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Indorack Closed Rack IR9042P - 42U 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BFA6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0B90DFDB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C858D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5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C5D99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Indorack Closed Rack Wallmount  WIP4504S - 4U 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F7539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7DBB19F3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8875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6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DB41B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Indorack Closed Rack IR9020P - 20U 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347E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587DDC9E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F6ABA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7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0E2754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Aruba AP-635 (RW) Campus AP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79F79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279C4C62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57662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8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1B7766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Aruba 6000 48G CL4 4SFP Switch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0702D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6925AA8C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B23D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9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BD470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Aruba Central (Controller)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1AFE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713EEF4A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CAC33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0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71D95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Kabel UTP Cat6 Commscope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6BD0A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0E1977CE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6ECEBD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1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DEF05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Kabel STP Cat6 Belden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75BC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6D163596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5D363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2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B1D43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RJ45 Cat6 Commscope UTP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E51D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59341BE9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2BA33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3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DEFFF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RJ45 Cat6 Belden STP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CEFB0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4440BEB3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FA5D7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4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2A0E09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APC Smart-UPS 3000VA LCD C RM 2U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93C72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360B1FBD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0B857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5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C96E2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Apar Thermatic 3kg Celing Mount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51533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5BE394C9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D5C2A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6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5B489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Monitor LED 19" Acer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BE09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0FFF2D3B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FC926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7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48062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LOGITECH MK345 Wireless Combo Keyboard Mouse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E17A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60EE2E35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6DAB1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8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0A33A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Patch Panel 1 U Rackmount 24 Port Straight-through CAT6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2A343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734A012D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FA49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9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ACA17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Unifi Cloud Key Gen2 / Gen2 Plus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7B0E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0566363C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C2032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0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C10E1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Unifi Camera G4 Bullet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0652D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61538687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B48D4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1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5CD3A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Outlet panasonic Cat6e Outside Wall Mounting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EE63D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4F0030D6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CD71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2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546DA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Access Point Outdoor PowerBeam AC Gen2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C18C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652570C1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E5CC7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3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A32BC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Ubiquiti Lan RJ45 Surge 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9141D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516B7A66" w14:textId="77777777" w:rsidTr="00562840">
        <w:trPr>
          <w:trHeight w:val="575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37C3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4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A25873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Tower Triagle meter 30cm X 30cm X 30cm (include Antipetir)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80C4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4AA3E409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371E6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5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54C09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Kabel Duct 25x25mm 4 Meter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2DA0C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7B3941A2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019C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6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94EA4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Pipa Conduit untuk Kabel Jaringan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ACCA2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6F2452A6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7DB83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7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D0D94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Pipa Sambung L Conduit kabel LAN 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EAA34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31AA8B9E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39F44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8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1E25F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Pipa Sambung Lurus Conduit kabel LAN 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63B38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644395B4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AEFA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9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9EAC1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Lem Pipa PVC  isarplas 400 gram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FFAC1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3F4D4BD5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30132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0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E196BC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Clam Pipa Conduit untuk Kabel Jaringan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06D48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09B446F2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2FAB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1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89A70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kabel Ties 15 cm isi 50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9ACBB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569604C4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12708D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2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4CBBB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Kabel Ties 30 cm isi 50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89E19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22DC004E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1AB51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lastRenderedPageBreak/>
              <w:t>33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633A4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Paku Sadel No. 6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80606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1F15C9B0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467EE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4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140D1F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Paku Fischer 6 mm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83B3F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46DDF725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72AB3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5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DCCA0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Cable Ties Label Cable 4x200mm isi 50 pcs 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FE76B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2C5EB56A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F294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6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F2C4E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Kabel listrik eterna 3x1.5 50 Meter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3B049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5AADF174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275A1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7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77E54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top Kontak Kuningan 3 Mata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61204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68E459A0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4CC5A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8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07109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takker Listrik Broco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D4607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  <w:tr w:rsidR="00035E21" w:rsidRPr="00035E21" w14:paraId="5DEB8489" w14:textId="77777777" w:rsidTr="00562840">
        <w:trPr>
          <w:trHeight w:val="287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F3C39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9</w:t>
            </w:r>
          </w:p>
        </w:tc>
        <w:tc>
          <w:tcPr>
            <w:tcW w:w="72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61C2A" w14:textId="77777777" w:rsidR="00035E21" w:rsidRPr="00035E21" w:rsidRDefault="00035E21" w:rsidP="009F6116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035E2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Isolasi Listrik National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35FB5" w14:textId="77777777" w:rsidR="00035E21" w:rsidRPr="00035E21" w:rsidRDefault="00035E21" w:rsidP="009F6116">
            <w:pPr>
              <w:spacing w:after="0" w:line="360" w:lineRule="auto"/>
              <w:jc w:val="center"/>
              <w:rPr>
                <w:rFonts w:ascii="Calibri" w:eastAsia="Times New Roman" w:hAnsi="Calibri" w:cs="Calibri"/>
                <w:color w:val="000000"/>
                <w:lang w:eastAsia="en-ID"/>
              </w:rPr>
            </w:pPr>
            <w:r w:rsidRPr="00035E21">
              <w:rPr>
                <w:rFonts w:ascii="Calibri" w:eastAsia="Times New Roman" w:hAnsi="Calibri" w:cs="Calibri"/>
                <w:color w:val="000000"/>
                <w:lang w:eastAsia="en-ID"/>
              </w:rPr>
              <w:t>Sesuai</w:t>
            </w:r>
          </w:p>
        </w:tc>
      </w:tr>
    </w:tbl>
    <w:p w14:paraId="273B7E6F" w14:textId="40CDBBF5" w:rsidR="00A10F23" w:rsidRDefault="00A10F23" w:rsidP="009F6116">
      <w:pPr>
        <w:pStyle w:val="ListParagraph"/>
        <w:spacing w:line="360" w:lineRule="auto"/>
        <w:ind w:left="426"/>
        <w:rPr>
          <w:b/>
          <w:bCs/>
        </w:rPr>
      </w:pPr>
    </w:p>
    <w:p w14:paraId="2FB06B2A" w14:textId="1E0BF6D6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4C093BA5" w14:textId="194202DC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14746434" w14:textId="5034CDCC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14C7D9B6" w14:textId="51F7E359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2DD9AB12" w14:textId="12848DEF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0245CCBD" w14:textId="4ACC2A01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15743CD0" w14:textId="274DB6E1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6B6D9BDE" w14:textId="67019473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42A8E2E8" w14:textId="6415C408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320E5A5F" w14:textId="6BADC4D4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0464DC73" w14:textId="2C69DCC1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74469BB2" w14:textId="53CFF5B9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6C128FFF" w14:textId="1F2B2904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55D15033" w14:textId="59FE94E2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16A29292" w14:textId="75DDB72A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55C8B513" w14:textId="0FD78C9F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5B3A66C2" w14:textId="6A8506C0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0C60F1A2" w14:textId="7E228D51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0E9468D8" w14:textId="6E86E93A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48AE5034" w14:textId="6247B7BA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7460366E" w14:textId="2A150E54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04D36371" w14:textId="3C9A9EFF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12D27847" w14:textId="2F5CF4E4" w:rsidR="00562840" w:rsidRDefault="00562840" w:rsidP="009F6116">
      <w:pPr>
        <w:pStyle w:val="ListParagraph"/>
        <w:spacing w:line="360" w:lineRule="auto"/>
        <w:ind w:left="426"/>
        <w:rPr>
          <w:b/>
          <w:bCs/>
        </w:rPr>
      </w:pPr>
    </w:p>
    <w:p w14:paraId="3B46DDB8" w14:textId="49EDC0BD" w:rsidR="00A10F23" w:rsidRDefault="006800C6" w:rsidP="009F6116">
      <w:pPr>
        <w:pStyle w:val="ListParagraph"/>
        <w:numPr>
          <w:ilvl w:val="0"/>
          <w:numId w:val="2"/>
        </w:numPr>
        <w:spacing w:line="360" w:lineRule="auto"/>
        <w:rPr>
          <w:b/>
          <w:bCs/>
        </w:rPr>
      </w:pPr>
      <w:r>
        <w:rPr>
          <w:b/>
          <w:bCs/>
        </w:rPr>
        <w:lastRenderedPageBreak/>
        <w:t>HASIL PENGUJIAN AKSES INTERNET</w:t>
      </w:r>
    </w:p>
    <w:p w14:paraId="0C34C7BB" w14:textId="0DBD2D43" w:rsidR="00EB69F6" w:rsidRDefault="009275BE" w:rsidP="009F6116">
      <w:pPr>
        <w:pStyle w:val="ListParagraph"/>
        <w:numPr>
          <w:ilvl w:val="0"/>
          <w:numId w:val="4"/>
        </w:numPr>
        <w:spacing w:line="360" w:lineRule="auto"/>
        <w:rPr>
          <w:b/>
          <w:bCs/>
        </w:rPr>
      </w:pPr>
      <w:r>
        <w:rPr>
          <w:b/>
          <w:bCs/>
        </w:rPr>
        <w:t>Bandwidth</w:t>
      </w:r>
    </w:p>
    <w:p w14:paraId="4590CEAA" w14:textId="3182FE27" w:rsidR="00BD7BC0" w:rsidRDefault="00BD7BC0" w:rsidP="00643FAC">
      <w:pPr>
        <w:pStyle w:val="ListParagraph"/>
        <w:spacing w:line="360" w:lineRule="auto"/>
        <w:ind w:left="1080"/>
        <w:jc w:val="both"/>
      </w:pPr>
      <w:r>
        <w:t xml:space="preserve">Pengujian bandwidth dilakukan dengan </w:t>
      </w:r>
      <w:r w:rsidR="0032265E">
        <w:t xml:space="preserve">menggunakan tool Badwidth Test pada router utama ITH ke Router </w:t>
      </w:r>
      <w:r w:rsidR="00FB7DB8">
        <w:t xml:space="preserve">Lain yang ada di internet untuk mengetahui besaran total bandwidth Uplink dan Downlink yang bisa didapatkan pada jaringan ITH pada gambar 1.1 </w:t>
      </w:r>
      <w:r w:rsidR="007E5B61">
        <w:t>didapatkan total Upload 1</w:t>
      </w:r>
      <w:r w:rsidR="00355036">
        <w:t>16</w:t>
      </w:r>
      <w:r w:rsidR="00B27CF5">
        <w:t xml:space="preserve"> </w:t>
      </w:r>
      <w:r w:rsidR="00355036">
        <w:t xml:space="preserve">Mbps dan </w:t>
      </w:r>
      <w:r w:rsidR="00A14B4C">
        <w:t>Download</w:t>
      </w:r>
      <w:r w:rsidR="00355036">
        <w:t xml:space="preserve"> 112 Mbps</w:t>
      </w:r>
    </w:p>
    <w:p w14:paraId="29F368A4" w14:textId="6B2BEB3A" w:rsidR="005E12EA" w:rsidRDefault="005E12EA" w:rsidP="00643FAC">
      <w:pPr>
        <w:pStyle w:val="ListParagraph"/>
        <w:spacing w:line="360" w:lineRule="auto"/>
        <w:ind w:left="1080"/>
        <w:jc w:val="both"/>
      </w:pPr>
    </w:p>
    <w:p w14:paraId="420A3892" w14:textId="0EEBFDD8" w:rsidR="005E12EA" w:rsidRDefault="0089433A" w:rsidP="00643FAC">
      <w:pPr>
        <w:pStyle w:val="ListParagraph"/>
        <w:spacing w:line="360" w:lineRule="auto"/>
        <w:ind w:left="1080"/>
        <w:jc w:val="both"/>
      </w:pPr>
      <w:r>
        <w:rPr>
          <w:b/>
          <w:bCs/>
          <w:noProof/>
        </w:rPr>
        <w:drawing>
          <wp:anchor distT="0" distB="0" distL="114300" distR="114300" simplePos="0" relativeHeight="251670528" behindDoc="0" locked="0" layoutInCell="1" allowOverlap="1" wp14:anchorId="4D496021" wp14:editId="6525077F">
            <wp:simplePos x="0" y="0"/>
            <wp:positionH relativeFrom="margin">
              <wp:posOffset>1090295</wp:posOffset>
            </wp:positionH>
            <wp:positionV relativeFrom="paragraph">
              <wp:posOffset>120015</wp:posOffset>
            </wp:positionV>
            <wp:extent cx="3952875" cy="2118872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21188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02F339" w14:textId="13154A4A" w:rsidR="005E12EA" w:rsidRDefault="005E12EA" w:rsidP="00643FAC">
      <w:pPr>
        <w:pStyle w:val="ListParagraph"/>
        <w:spacing w:line="360" w:lineRule="auto"/>
        <w:ind w:left="1080"/>
        <w:jc w:val="both"/>
      </w:pPr>
    </w:p>
    <w:p w14:paraId="6ED8501D" w14:textId="7B864A9D" w:rsidR="005E12EA" w:rsidRDefault="005E12EA" w:rsidP="00643FAC">
      <w:pPr>
        <w:pStyle w:val="ListParagraph"/>
        <w:spacing w:line="360" w:lineRule="auto"/>
        <w:ind w:left="1080"/>
        <w:jc w:val="both"/>
      </w:pPr>
    </w:p>
    <w:p w14:paraId="69E96065" w14:textId="40B30A10" w:rsidR="005E12EA" w:rsidRDefault="005E12EA" w:rsidP="00643FAC">
      <w:pPr>
        <w:pStyle w:val="ListParagraph"/>
        <w:spacing w:line="360" w:lineRule="auto"/>
        <w:ind w:left="1080"/>
        <w:jc w:val="both"/>
      </w:pPr>
    </w:p>
    <w:p w14:paraId="31DB478B" w14:textId="5B7F1D6F" w:rsidR="005E12EA" w:rsidRDefault="005E12EA" w:rsidP="00643FAC">
      <w:pPr>
        <w:pStyle w:val="ListParagraph"/>
        <w:spacing w:line="360" w:lineRule="auto"/>
        <w:ind w:left="1080"/>
        <w:jc w:val="both"/>
      </w:pPr>
    </w:p>
    <w:p w14:paraId="3699211D" w14:textId="2B981DB1" w:rsidR="0089433A" w:rsidRDefault="0089433A" w:rsidP="00643FAC">
      <w:pPr>
        <w:pStyle w:val="ListParagraph"/>
        <w:spacing w:line="360" w:lineRule="auto"/>
        <w:ind w:left="1080"/>
        <w:jc w:val="both"/>
      </w:pPr>
    </w:p>
    <w:p w14:paraId="05B7E612" w14:textId="77777777" w:rsidR="0089433A" w:rsidRPr="00BD7BC0" w:rsidRDefault="0089433A" w:rsidP="00643FAC">
      <w:pPr>
        <w:pStyle w:val="ListParagraph"/>
        <w:spacing w:line="360" w:lineRule="auto"/>
        <w:ind w:left="1080"/>
        <w:jc w:val="both"/>
      </w:pPr>
    </w:p>
    <w:p w14:paraId="312ADCC4" w14:textId="0E75FEFE" w:rsidR="005E12EA" w:rsidRDefault="005E12EA" w:rsidP="005E12EA"/>
    <w:p w14:paraId="5FC4209A" w14:textId="77777777" w:rsidR="0089433A" w:rsidRPr="005E12EA" w:rsidRDefault="0089433A" w:rsidP="005E12EA"/>
    <w:p w14:paraId="4494C0E4" w14:textId="022394FB" w:rsidR="005832A4" w:rsidRDefault="005B71F4" w:rsidP="005B71F4">
      <w:pPr>
        <w:pStyle w:val="Caption"/>
        <w:jc w:val="center"/>
      </w:pPr>
      <w:r>
        <w:t xml:space="preserve">Gambar 1. </w:t>
      </w:r>
      <w:r w:rsidR="00002ED2">
        <w:fldChar w:fldCharType="begin"/>
      </w:r>
      <w:r w:rsidR="00002ED2">
        <w:instrText xml:space="preserve"> SEQ Gambar_1. \* ARABIC </w:instrText>
      </w:r>
      <w:r w:rsidR="00002ED2">
        <w:fldChar w:fldCharType="separate"/>
      </w:r>
      <w:r w:rsidR="00300D62">
        <w:rPr>
          <w:noProof/>
        </w:rPr>
        <w:t>1</w:t>
      </w:r>
      <w:r w:rsidR="00002ED2">
        <w:rPr>
          <w:noProof/>
        </w:rPr>
        <w:fldChar w:fldCharType="end"/>
      </w:r>
      <w:r>
        <w:t xml:space="preserve"> Pengujian Bandwidth</w:t>
      </w:r>
    </w:p>
    <w:p w14:paraId="2A171D47" w14:textId="77777777" w:rsidR="0089433A" w:rsidRPr="0089433A" w:rsidRDefault="0089433A" w:rsidP="0089433A"/>
    <w:p w14:paraId="05760100" w14:textId="77777777" w:rsidR="00F75F1D" w:rsidRDefault="00F75F1D" w:rsidP="009F6116">
      <w:pPr>
        <w:pStyle w:val="ListParagraph"/>
        <w:spacing w:line="360" w:lineRule="auto"/>
        <w:ind w:left="1080"/>
        <w:rPr>
          <w:b/>
          <w:bCs/>
        </w:rPr>
      </w:pPr>
    </w:p>
    <w:p w14:paraId="21565748" w14:textId="5EC32814" w:rsidR="005E12EA" w:rsidRDefault="00F75F1D" w:rsidP="00562840">
      <w:pPr>
        <w:pStyle w:val="ListParagraph"/>
        <w:keepNext/>
        <w:spacing w:line="360" w:lineRule="auto"/>
        <w:ind w:left="1080"/>
        <w:jc w:val="center"/>
      </w:pPr>
      <w:r w:rsidRPr="00F75F1D">
        <w:rPr>
          <w:b/>
          <w:bCs/>
          <w:noProof/>
        </w:rPr>
        <w:drawing>
          <wp:anchor distT="0" distB="0" distL="114300" distR="114300" simplePos="0" relativeHeight="251671552" behindDoc="0" locked="0" layoutInCell="1" allowOverlap="1" wp14:anchorId="6995C857" wp14:editId="0B8F0561">
            <wp:simplePos x="0" y="0"/>
            <wp:positionH relativeFrom="margin">
              <wp:posOffset>512734</wp:posOffset>
            </wp:positionH>
            <wp:positionV relativeFrom="paragraph">
              <wp:posOffset>6927</wp:posOffset>
            </wp:positionV>
            <wp:extent cx="4641272" cy="219071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4296" cy="2503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ED32FF" w14:textId="77777777" w:rsidR="0089433A" w:rsidRDefault="0089433A" w:rsidP="00562840">
      <w:pPr>
        <w:pStyle w:val="Caption"/>
        <w:jc w:val="center"/>
      </w:pPr>
    </w:p>
    <w:p w14:paraId="2687F675" w14:textId="22CA2A85" w:rsidR="00562840" w:rsidRDefault="005B71F4" w:rsidP="00562840">
      <w:pPr>
        <w:pStyle w:val="Caption"/>
        <w:jc w:val="center"/>
      </w:pPr>
      <w:r>
        <w:t xml:space="preserve">Gambar 1. </w:t>
      </w:r>
      <w:r w:rsidR="00002ED2">
        <w:fldChar w:fldCharType="begin"/>
      </w:r>
      <w:r w:rsidR="00002ED2">
        <w:instrText xml:space="preserve"> SEQ Gambar_1. \* ARABIC </w:instrText>
      </w:r>
      <w:r w:rsidR="00002ED2">
        <w:fldChar w:fldCharType="separate"/>
      </w:r>
      <w:r w:rsidR="00300D62">
        <w:rPr>
          <w:noProof/>
        </w:rPr>
        <w:t>2</w:t>
      </w:r>
      <w:r w:rsidR="00002ED2">
        <w:rPr>
          <w:noProof/>
        </w:rPr>
        <w:fldChar w:fldCharType="end"/>
      </w:r>
      <w:r>
        <w:t xml:space="preserve"> Status Bandwidth Interface Internet</w:t>
      </w:r>
    </w:p>
    <w:p w14:paraId="40CDE78A" w14:textId="36386DF4" w:rsidR="0089433A" w:rsidRDefault="0089433A" w:rsidP="0089433A"/>
    <w:p w14:paraId="50999A16" w14:textId="2304E7DC" w:rsidR="009275BE" w:rsidRDefault="009275BE" w:rsidP="009F6116">
      <w:pPr>
        <w:pStyle w:val="ListParagraph"/>
        <w:numPr>
          <w:ilvl w:val="0"/>
          <w:numId w:val="4"/>
        </w:numPr>
        <w:spacing w:line="360" w:lineRule="auto"/>
        <w:rPr>
          <w:b/>
          <w:bCs/>
        </w:rPr>
      </w:pPr>
      <w:r>
        <w:rPr>
          <w:b/>
          <w:bCs/>
        </w:rPr>
        <w:t>Router</w:t>
      </w:r>
    </w:p>
    <w:p w14:paraId="7532FB20" w14:textId="1D8DD9DB" w:rsidR="0030003F" w:rsidRPr="0030003F" w:rsidRDefault="0030003F" w:rsidP="0030003F">
      <w:pPr>
        <w:pStyle w:val="ListParagraph"/>
        <w:spacing w:line="360" w:lineRule="auto"/>
        <w:ind w:left="1080"/>
      </w:pPr>
      <w:r w:rsidRPr="0030003F">
        <w:t>Pengu</w:t>
      </w:r>
      <w:r>
        <w:t>jian konektifitas</w:t>
      </w:r>
      <w:r w:rsidR="00C52AFD">
        <w:t xml:space="preserve"> ROUTER</w:t>
      </w:r>
      <w:r>
        <w:t xml:space="preserve"> dengan melakukan PING ke server google</w:t>
      </w:r>
      <w:r w:rsidRPr="0030003F">
        <w:rPr>
          <w:rFonts w:cstheme="minorHAnsi"/>
        </w:rPr>
        <w:t xml:space="preserve">, </w:t>
      </w:r>
      <w:r>
        <w:rPr>
          <w:rFonts w:cstheme="minorHAnsi"/>
        </w:rPr>
        <w:t xml:space="preserve">guna </w:t>
      </w:r>
      <w:r w:rsidRPr="0030003F">
        <w:rPr>
          <w:rFonts w:cstheme="minorHAnsi"/>
          <w:color w:val="202124"/>
          <w:shd w:val="clear" w:color="auto" w:fill="FFFFFF"/>
        </w:rPr>
        <w:t xml:space="preserve">menguji </w:t>
      </w:r>
      <w:r>
        <w:rPr>
          <w:rFonts w:cstheme="minorHAnsi"/>
          <w:color w:val="202124"/>
          <w:shd w:val="clear" w:color="auto" w:fill="FFFFFF"/>
        </w:rPr>
        <w:t>resource</w:t>
      </w:r>
      <w:r w:rsidRPr="0030003F">
        <w:rPr>
          <w:rFonts w:cstheme="minorHAnsi"/>
          <w:color w:val="202124"/>
          <w:shd w:val="clear" w:color="auto" w:fill="FFFFFF"/>
        </w:rPr>
        <w:t xml:space="preserve"> dalam mencapai atau menghubungi </w:t>
      </w:r>
      <w:r>
        <w:rPr>
          <w:rFonts w:cstheme="minorHAnsi"/>
          <w:color w:val="202124"/>
          <w:shd w:val="clear" w:color="auto" w:fill="FFFFFF"/>
        </w:rPr>
        <w:t xml:space="preserve">target </w:t>
      </w:r>
      <w:r w:rsidRPr="0030003F">
        <w:rPr>
          <w:rFonts w:cstheme="minorHAnsi"/>
          <w:color w:val="202124"/>
          <w:shd w:val="clear" w:color="auto" w:fill="FFFFFF"/>
        </w:rPr>
        <w:t>yang ditentukan.</w:t>
      </w:r>
      <w:r>
        <w:t xml:space="preserve"> Pada gambar 2.1 menampilkan informasi  yang didapatkan dalam pengujian, paket yang dikirim = 17, paket yang diterima = 17, persentase paket loss =0%.</w:t>
      </w:r>
    </w:p>
    <w:p w14:paraId="1B3A1F48" w14:textId="25C771CB" w:rsidR="008807C9" w:rsidRDefault="007E7B4B" w:rsidP="0030003F">
      <w:pPr>
        <w:pStyle w:val="ListParagraph"/>
        <w:spacing w:line="360" w:lineRule="auto"/>
        <w:ind w:left="1080"/>
        <w:jc w:val="center"/>
        <w:rPr>
          <w:b/>
          <w:bCs/>
        </w:rPr>
      </w:pPr>
      <w:r w:rsidRPr="007E7B4B">
        <w:rPr>
          <w:b/>
          <w:bCs/>
          <w:noProof/>
        </w:rPr>
        <w:lastRenderedPageBreak/>
        <w:drawing>
          <wp:inline distT="0" distB="0" distL="0" distR="0" wp14:anchorId="6497160D" wp14:editId="0640BAD2">
            <wp:extent cx="4371975" cy="2476242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03991" cy="2551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58982" w14:textId="167635E8" w:rsidR="0030003F" w:rsidRDefault="0030003F" w:rsidP="00562840">
      <w:pPr>
        <w:pStyle w:val="Caption"/>
        <w:jc w:val="center"/>
        <w:rPr>
          <w:noProof/>
        </w:rPr>
      </w:pPr>
      <w:r>
        <w:t xml:space="preserve">Gambar </w:t>
      </w:r>
      <w:r w:rsidR="00002ED2">
        <w:fldChar w:fldCharType="begin"/>
      </w:r>
      <w:r w:rsidR="00002ED2">
        <w:instrText xml:space="preserve"> SEQ Gambar_1. \* ARABIC </w:instrText>
      </w:r>
      <w:r w:rsidR="00002ED2">
        <w:fldChar w:fldCharType="separate"/>
      </w:r>
      <w:r w:rsidR="00300D62">
        <w:rPr>
          <w:noProof/>
        </w:rPr>
        <w:t>3</w:t>
      </w:r>
      <w:r w:rsidR="00002ED2">
        <w:rPr>
          <w:noProof/>
        </w:rPr>
        <w:fldChar w:fldCharType="end"/>
      </w:r>
      <w:r w:rsidR="00286F49">
        <w:rPr>
          <w:noProof/>
        </w:rPr>
        <w:t>.1 Hasil pengujian PING ke server google</w:t>
      </w:r>
    </w:p>
    <w:p w14:paraId="4FFEC4BF" w14:textId="77777777" w:rsidR="0089433A" w:rsidRPr="0089433A" w:rsidRDefault="0089433A" w:rsidP="0089433A"/>
    <w:p w14:paraId="3C70F7F1" w14:textId="15E084F2" w:rsidR="009275BE" w:rsidRDefault="009275BE" w:rsidP="009F6116">
      <w:pPr>
        <w:pStyle w:val="ListParagraph"/>
        <w:numPr>
          <w:ilvl w:val="0"/>
          <w:numId w:val="4"/>
        </w:numPr>
        <w:spacing w:line="360" w:lineRule="auto"/>
        <w:rPr>
          <w:b/>
          <w:bCs/>
        </w:rPr>
      </w:pPr>
      <w:r>
        <w:rPr>
          <w:b/>
          <w:bCs/>
        </w:rPr>
        <w:t>Wireless</w:t>
      </w:r>
    </w:p>
    <w:p w14:paraId="41FB05B3" w14:textId="3FA9DE98" w:rsidR="0089433A" w:rsidRDefault="00176021" w:rsidP="00176021">
      <w:pPr>
        <w:pStyle w:val="ListParagraph"/>
        <w:spacing w:line="360" w:lineRule="auto"/>
        <w:ind w:left="1080"/>
        <w:jc w:val="both"/>
      </w:pPr>
      <w:r>
        <w:t xml:space="preserve">Pengujian bandwidth dengan menggunakan tool Badwidth Test pada </w:t>
      </w:r>
      <w:r w:rsidR="00A460C2">
        <w:t>perangkat mobile</w:t>
      </w:r>
      <w:r>
        <w:t xml:space="preserve"> untuk mengetahui besaran total bandwidth Uplink dan Downlink yang bisa didapatkan pada jaringan ITH</w:t>
      </w:r>
      <w:r w:rsidR="00837DEC">
        <w:t>,</w:t>
      </w:r>
      <w:r>
        <w:t xml:space="preserve"> pada gambar </w:t>
      </w:r>
      <w:r w:rsidR="00837DEC">
        <w:t>3</w:t>
      </w:r>
      <w:r>
        <w:t xml:space="preserve">.1 </w:t>
      </w:r>
      <w:r w:rsidR="00837DEC">
        <w:t xml:space="preserve">Menampilkan status konektifitas perangkat mobile ke salah satu Access Point, gambar 3.2 menampilkan nilai test yang </w:t>
      </w:r>
      <w:r>
        <w:t xml:space="preserve">didapatkan total Upload </w:t>
      </w:r>
      <w:r w:rsidR="004F2805">
        <w:t>18.63</w:t>
      </w:r>
      <w:r>
        <w:t xml:space="preserve"> Mbps dan Download </w:t>
      </w:r>
      <w:r w:rsidR="004F2805">
        <w:t>6.56</w:t>
      </w:r>
      <w:r>
        <w:t xml:space="preserve"> Mbps</w:t>
      </w:r>
      <w:r w:rsidR="0030003F">
        <w:t>.</w:t>
      </w:r>
    </w:p>
    <w:p w14:paraId="2513D133" w14:textId="40DDDE5F" w:rsidR="0030003F" w:rsidRDefault="0089433A" w:rsidP="00176021">
      <w:pPr>
        <w:pStyle w:val="ListParagraph"/>
        <w:spacing w:line="360" w:lineRule="auto"/>
        <w:ind w:left="1080"/>
        <w:jc w:val="both"/>
      </w:pPr>
      <w:r w:rsidRPr="004F2805">
        <w:rPr>
          <w:noProof/>
        </w:rPr>
        <w:drawing>
          <wp:anchor distT="0" distB="0" distL="114300" distR="114300" simplePos="0" relativeHeight="251673600" behindDoc="0" locked="0" layoutInCell="1" allowOverlap="1" wp14:anchorId="07ECE7C9" wp14:editId="0202AA1C">
            <wp:simplePos x="0" y="0"/>
            <wp:positionH relativeFrom="column">
              <wp:posOffset>3962400</wp:posOffset>
            </wp:positionH>
            <wp:positionV relativeFrom="paragraph">
              <wp:posOffset>179070</wp:posOffset>
            </wp:positionV>
            <wp:extent cx="1296035" cy="2906395"/>
            <wp:effectExtent l="0" t="0" r="0" b="825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6035" cy="2906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</w:rPr>
        <w:drawing>
          <wp:anchor distT="0" distB="0" distL="114300" distR="114300" simplePos="0" relativeHeight="251672576" behindDoc="0" locked="0" layoutInCell="1" allowOverlap="1" wp14:anchorId="57605B02" wp14:editId="24ABD141">
            <wp:simplePos x="0" y="0"/>
            <wp:positionH relativeFrom="margin">
              <wp:posOffset>631825</wp:posOffset>
            </wp:positionH>
            <wp:positionV relativeFrom="paragraph">
              <wp:posOffset>244475</wp:posOffset>
            </wp:positionV>
            <wp:extent cx="3065145" cy="2667635"/>
            <wp:effectExtent l="0" t="0" r="190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51035"/>
                    <a:stretch/>
                  </pic:blipFill>
                  <pic:spPr bwMode="auto">
                    <a:xfrm>
                      <a:off x="0" y="0"/>
                      <a:ext cx="3065145" cy="26676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5723F1" w14:textId="08D1A4F6" w:rsidR="0030003F" w:rsidRDefault="0030003F" w:rsidP="00176021">
      <w:pPr>
        <w:pStyle w:val="ListParagraph"/>
        <w:spacing w:line="360" w:lineRule="auto"/>
        <w:ind w:left="1080"/>
        <w:jc w:val="both"/>
      </w:pPr>
    </w:p>
    <w:p w14:paraId="49ED9732" w14:textId="17F12B9E" w:rsidR="0030003F" w:rsidRDefault="0030003F" w:rsidP="00176021">
      <w:pPr>
        <w:pStyle w:val="ListParagraph"/>
        <w:spacing w:line="360" w:lineRule="auto"/>
        <w:ind w:left="1080"/>
        <w:jc w:val="both"/>
      </w:pPr>
    </w:p>
    <w:p w14:paraId="158FC7A1" w14:textId="217FE19F" w:rsidR="0030003F" w:rsidRDefault="0030003F" w:rsidP="00176021">
      <w:pPr>
        <w:pStyle w:val="ListParagraph"/>
        <w:spacing w:line="360" w:lineRule="auto"/>
        <w:ind w:left="1080"/>
        <w:jc w:val="both"/>
      </w:pPr>
    </w:p>
    <w:p w14:paraId="449C2E5C" w14:textId="36AB585D" w:rsidR="00AC4F6D" w:rsidRDefault="00AC4F6D" w:rsidP="00176021">
      <w:pPr>
        <w:pStyle w:val="ListParagraph"/>
        <w:spacing w:line="360" w:lineRule="auto"/>
        <w:ind w:left="1080"/>
        <w:jc w:val="both"/>
      </w:pPr>
    </w:p>
    <w:p w14:paraId="25B1025C" w14:textId="1EFBD64C" w:rsidR="00AC4F6D" w:rsidRDefault="00AC4F6D" w:rsidP="00176021">
      <w:pPr>
        <w:pStyle w:val="ListParagraph"/>
        <w:spacing w:line="360" w:lineRule="auto"/>
        <w:ind w:left="1080"/>
        <w:jc w:val="both"/>
      </w:pPr>
    </w:p>
    <w:p w14:paraId="3E58DF33" w14:textId="72778D34" w:rsidR="00562840" w:rsidRDefault="00562840" w:rsidP="00176021">
      <w:pPr>
        <w:pStyle w:val="ListParagraph"/>
        <w:spacing w:line="360" w:lineRule="auto"/>
        <w:ind w:left="1080"/>
        <w:jc w:val="both"/>
      </w:pPr>
    </w:p>
    <w:p w14:paraId="6F70F062" w14:textId="5AC2E067" w:rsidR="00562840" w:rsidRDefault="00562840" w:rsidP="00176021">
      <w:pPr>
        <w:pStyle w:val="ListParagraph"/>
        <w:spacing w:line="360" w:lineRule="auto"/>
        <w:ind w:left="1080"/>
        <w:jc w:val="both"/>
      </w:pPr>
    </w:p>
    <w:p w14:paraId="0127B28D" w14:textId="3E8604B1" w:rsidR="00562840" w:rsidRDefault="00562840" w:rsidP="00176021">
      <w:pPr>
        <w:pStyle w:val="ListParagraph"/>
        <w:spacing w:line="360" w:lineRule="auto"/>
        <w:ind w:left="1080"/>
        <w:jc w:val="both"/>
      </w:pPr>
    </w:p>
    <w:p w14:paraId="02477624" w14:textId="0A8BFEA6" w:rsidR="00562840" w:rsidRDefault="00562840" w:rsidP="00176021">
      <w:pPr>
        <w:pStyle w:val="ListParagraph"/>
        <w:spacing w:line="360" w:lineRule="auto"/>
        <w:ind w:left="1080"/>
        <w:jc w:val="both"/>
      </w:pPr>
    </w:p>
    <w:p w14:paraId="37B4E94B" w14:textId="77777777" w:rsidR="00562840" w:rsidRDefault="00562840" w:rsidP="00176021">
      <w:pPr>
        <w:pStyle w:val="ListParagraph"/>
        <w:spacing w:line="360" w:lineRule="auto"/>
        <w:ind w:left="1080"/>
        <w:jc w:val="both"/>
      </w:pPr>
    </w:p>
    <w:p w14:paraId="02AA43A3" w14:textId="77777777" w:rsidR="0089433A" w:rsidRDefault="004F2805" w:rsidP="00562840">
      <w:pPr>
        <w:pStyle w:val="Caption"/>
      </w:pPr>
      <w:r>
        <w:t xml:space="preserve">                     </w:t>
      </w:r>
      <w:r w:rsidR="00562840">
        <w:t xml:space="preserve">  </w:t>
      </w:r>
    </w:p>
    <w:p w14:paraId="579C5BC7" w14:textId="7C4BCAA6" w:rsidR="00AF6543" w:rsidRPr="00562840" w:rsidRDefault="00562840" w:rsidP="0089433A">
      <w:pPr>
        <w:pStyle w:val="Caption"/>
        <w:ind w:left="360" w:firstLine="720"/>
        <w:rPr>
          <w:noProof/>
        </w:rPr>
      </w:pPr>
      <w:r>
        <w:t xml:space="preserve"> </w:t>
      </w:r>
      <w:r w:rsidR="004F2805">
        <w:t xml:space="preserve"> Gambar 3</w:t>
      </w:r>
      <w:r w:rsidR="004F2805">
        <w:rPr>
          <w:noProof/>
        </w:rPr>
        <w:t xml:space="preserve">.1 Status konektifitas wifi  perangkat yang diuji                                 </w:t>
      </w:r>
      <w:r>
        <w:rPr>
          <w:noProof/>
        </w:rPr>
        <w:t>Speedtes Mobile</w:t>
      </w:r>
    </w:p>
    <w:p w14:paraId="75945C0D" w14:textId="6BD273DE" w:rsidR="00AF6543" w:rsidRDefault="00AF6543" w:rsidP="009F6116">
      <w:pPr>
        <w:pStyle w:val="ListParagraph"/>
        <w:numPr>
          <w:ilvl w:val="0"/>
          <w:numId w:val="4"/>
        </w:numPr>
        <w:spacing w:line="360" w:lineRule="auto"/>
        <w:rPr>
          <w:b/>
          <w:bCs/>
        </w:rPr>
      </w:pPr>
      <w:r>
        <w:rPr>
          <w:b/>
          <w:bCs/>
        </w:rPr>
        <w:lastRenderedPageBreak/>
        <w:t>Server</w:t>
      </w:r>
    </w:p>
    <w:p w14:paraId="2AD6175C" w14:textId="28C09294" w:rsidR="00C52AFD" w:rsidRDefault="00C52AFD" w:rsidP="0089433A">
      <w:pPr>
        <w:pStyle w:val="ListParagraph"/>
        <w:spacing w:line="360" w:lineRule="auto"/>
        <w:ind w:left="1080"/>
        <w:jc w:val="both"/>
      </w:pPr>
      <w:r w:rsidRPr="0030003F">
        <w:t>Pengu</w:t>
      </w:r>
      <w:r>
        <w:t>jian konektifitas SERVER dengan melakukan PING ke server google</w:t>
      </w:r>
      <w:r w:rsidRPr="0030003F">
        <w:rPr>
          <w:rFonts w:cstheme="minorHAnsi"/>
        </w:rPr>
        <w:t xml:space="preserve">, </w:t>
      </w:r>
      <w:r>
        <w:rPr>
          <w:rFonts w:cstheme="minorHAnsi"/>
        </w:rPr>
        <w:t xml:space="preserve">guna </w:t>
      </w:r>
      <w:r w:rsidRPr="0030003F">
        <w:rPr>
          <w:rFonts w:cstheme="minorHAnsi"/>
          <w:color w:val="202124"/>
          <w:shd w:val="clear" w:color="auto" w:fill="FFFFFF"/>
        </w:rPr>
        <w:t xml:space="preserve">menguji </w:t>
      </w:r>
      <w:r>
        <w:rPr>
          <w:rFonts w:cstheme="minorHAnsi"/>
          <w:color w:val="202124"/>
          <w:shd w:val="clear" w:color="auto" w:fill="FFFFFF"/>
        </w:rPr>
        <w:t>resource</w:t>
      </w:r>
      <w:r w:rsidRPr="0030003F">
        <w:rPr>
          <w:rFonts w:cstheme="minorHAnsi"/>
          <w:color w:val="202124"/>
          <w:shd w:val="clear" w:color="auto" w:fill="FFFFFF"/>
        </w:rPr>
        <w:t xml:space="preserve"> dalam mencapai atau menghubungi </w:t>
      </w:r>
      <w:r>
        <w:rPr>
          <w:rFonts w:cstheme="minorHAnsi"/>
          <w:color w:val="202124"/>
          <w:shd w:val="clear" w:color="auto" w:fill="FFFFFF"/>
        </w:rPr>
        <w:t xml:space="preserve">target </w:t>
      </w:r>
      <w:r w:rsidRPr="0030003F">
        <w:rPr>
          <w:rFonts w:cstheme="minorHAnsi"/>
          <w:color w:val="202124"/>
          <w:shd w:val="clear" w:color="auto" w:fill="FFFFFF"/>
        </w:rPr>
        <w:t>yang ditentukan.</w:t>
      </w:r>
      <w:r>
        <w:t xml:space="preserve"> Pada gambar 4.1 menampilkan informasi server farm1 yang didapatkan dalam pengujian, paket yang dikirim = 9, paket yang diterima = 9, persentase paket loss =0%, gambar 4.2 menampilkan informasi server farm2 yang didapatkan dalam pengujian, paket yang dikirim = 5, paket yang diterima = 5, persentase paket loss =0%.</w:t>
      </w:r>
    </w:p>
    <w:p w14:paraId="0B8EE136" w14:textId="537D568D" w:rsidR="0089433A" w:rsidRDefault="0089433A" w:rsidP="0089433A">
      <w:pPr>
        <w:pStyle w:val="ListParagraph"/>
        <w:spacing w:line="360" w:lineRule="auto"/>
        <w:ind w:left="1080"/>
        <w:jc w:val="both"/>
      </w:pPr>
    </w:p>
    <w:p w14:paraId="5369EA2F" w14:textId="5B3053F7" w:rsidR="0089433A" w:rsidRDefault="0089433A" w:rsidP="0089433A">
      <w:pPr>
        <w:pStyle w:val="ListParagraph"/>
        <w:spacing w:line="360" w:lineRule="auto"/>
        <w:ind w:left="1080"/>
        <w:jc w:val="both"/>
      </w:pPr>
      <w:r w:rsidRPr="00556FC9">
        <w:rPr>
          <w:b/>
          <w:bCs/>
          <w:noProof/>
        </w:rPr>
        <w:drawing>
          <wp:anchor distT="0" distB="0" distL="114300" distR="114300" simplePos="0" relativeHeight="251674624" behindDoc="0" locked="0" layoutInCell="1" allowOverlap="1" wp14:anchorId="31698CEF" wp14:editId="77328154">
            <wp:simplePos x="0" y="0"/>
            <wp:positionH relativeFrom="page">
              <wp:posOffset>1685290</wp:posOffset>
            </wp:positionH>
            <wp:positionV relativeFrom="paragraph">
              <wp:posOffset>8255</wp:posOffset>
            </wp:positionV>
            <wp:extent cx="4587873" cy="1847850"/>
            <wp:effectExtent l="0" t="0" r="381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7873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DEA8AA" w14:textId="17F941D3" w:rsidR="0089433A" w:rsidRDefault="0089433A" w:rsidP="0089433A">
      <w:pPr>
        <w:pStyle w:val="ListParagraph"/>
        <w:spacing w:line="360" w:lineRule="auto"/>
        <w:ind w:left="1080"/>
        <w:jc w:val="both"/>
      </w:pPr>
    </w:p>
    <w:p w14:paraId="505EFABE" w14:textId="04C6C90D" w:rsidR="0089433A" w:rsidRDefault="0089433A" w:rsidP="0089433A">
      <w:pPr>
        <w:pStyle w:val="ListParagraph"/>
        <w:spacing w:line="360" w:lineRule="auto"/>
        <w:ind w:left="1080"/>
        <w:jc w:val="both"/>
      </w:pPr>
    </w:p>
    <w:p w14:paraId="5A2AC7D6" w14:textId="36413EAD" w:rsidR="0089433A" w:rsidRDefault="0089433A" w:rsidP="0089433A">
      <w:pPr>
        <w:pStyle w:val="ListParagraph"/>
        <w:spacing w:line="360" w:lineRule="auto"/>
        <w:ind w:left="1080"/>
        <w:jc w:val="both"/>
      </w:pPr>
    </w:p>
    <w:p w14:paraId="000E35D6" w14:textId="77777777" w:rsidR="0089433A" w:rsidRDefault="0089433A" w:rsidP="0089433A">
      <w:pPr>
        <w:pStyle w:val="ListParagraph"/>
        <w:spacing w:line="360" w:lineRule="auto"/>
        <w:ind w:left="1080"/>
        <w:jc w:val="both"/>
      </w:pPr>
    </w:p>
    <w:p w14:paraId="53325E31" w14:textId="359CCB4F" w:rsidR="0089433A" w:rsidRDefault="0089433A" w:rsidP="0089433A">
      <w:pPr>
        <w:pStyle w:val="ListParagraph"/>
        <w:spacing w:line="360" w:lineRule="auto"/>
        <w:ind w:left="1080"/>
        <w:jc w:val="both"/>
      </w:pPr>
    </w:p>
    <w:p w14:paraId="6D60CA52" w14:textId="758CEC11" w:rsidR="008C0763" w:rsidRDefault="008C0763" w:rsidP="009F6116">
      <w:pPr>
        <w:pStyle w:val="ListParagraph"/>
        <w:spacing w:line="360" w:lineRule="auto"/>
        <w:ind w:left="1080"/>
        <w:rPr>
          <w:b/>
          <w:bCs/>
        </w:rPr>
      </w:pPr>
    </w:p>
    <w:p w14:paraId="323863C4" w14:textId="3F5BD002" w:rsidR="00C52AFD" w:rsidRDefault="00C52AFD" w:rsidP="009F6116">
      <w:pPr>
        <w:pStyle w:val="ListParagraph"/>
        <w:spacing w:line="360" w:lineRule="auto"/>
        <w:ind w:left="1080"/>
        <w:rPr>
          <w:b/>
          <w:bCs/>
        </w:rPr>
      </w:pPr>
    </w:p>
    <w:p w14:paraId="33086FDD" w14:textId="789B4830" w:rsidR="00C52AFD" w:rsidRDefault="00C52AFD" w:rsidP="00C52AFD">
      <w:pPr>
        <w:pStyle w:val="Caption"/>
        <w:jc w:val="center"/>
      </w:pPr>
      <w:r>
        <w:t>Gambar 4</w:t>
      </w:r>
      <w:r>
        <w:rPr>
          <w:noProof/>
        </w:rPr>
        <w:t>.1 Hasil pengujian PING Server farm1 ke server google</w:t>
      </w:r>
    </w:p>
    <w:p w14:paraId="082949FF" w14:textId="63F403E3" w:rsidR="00C52AFD" w:rsidRDefault="00C52AFD" w:rsidP="009F6116">
      <w:pPr>
        <w:pStyle w:val="ListParagraph"/>
        <w:spacing w:line="360" w:lineRule="auto"/>
        <w:ind w:left="1080"/>
        <w:rPr>
          <w:b/>
          <w:bCs/>
        </w:rPr>
      </w:pPr>
      <w:r w:rsidRPr="00AD46F5">
        <w:rPr>
          <w:b/>
          <w:bCs/>
          <w:noProof/>
        </w:rPr>
        <w:drawing>
          <wp:anchor distT="0" distB="0" distL="114300" distR="114300" simplePos="0" relativeHeight="251675648" behindDoc="0" locked="0" layoutInCell="1" allowOverlap="1" wp14:anchorId="51F78EAE" wp14:editId="19FCFE90">
            <wp:simplePos x="0" y="0"/>
            <wp:positionH relativeFrom="margin">
              <wp:align>right</wp:align>
            </wp:positionH>
            <wp:positionV relativeFrom="paragraph">
              <wp:posOffset>183515</wp:posOffset>
            </wp:positionV>
            <wp:extent cx="4648200" cy="1876425"/>
            <wp:effectExtent l="0" t="0" r="0" b="952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FB58FB" w14:textId="66339550" w:rsidR="00556FC9" w:rsidRDefault="00556FC9" w:rsidP="009F6116">
      <w:pPr>
        <w:pStyle w:val="ListParagraph"/>
        <w:spacing w:line="360" w:lineRule="auto"/>
        <w:ind w:left="1080"/>
        <w:rPr>
          <w:b/>
          <w:bCs/>
        </w:rPr>
      </w:pPr>
    </w:p>
    <w:p w14:paraId="2FE38D5B" w14:textId="77777777" w:rsidR="00AD46F5" w:rsidRDefault="00AD46F5" w:rsidP="009F6116">
      <w:pPr>
        <w:pStyle w:val="ListParagraph"/>
        <w:spacing w:line="360" w:lineRule="auto"/>
        <w:ind w:left="1080"/>
        <w:rPr>
          <w:b/>
          <w:bCs/>
        </w:rPr>
      </w:pPr>
    </w:p>
    <w:p w14:paraId="295E7F40" w14:textId="77777777" w:rsidR="00AD46F5" w:rsidRDefault="00AD46F5" w:rsidP="009F6116">
      <w:pPr>
        <w:pStyle w:val="ListParagraph"/>
        <w:spacing w:line="360" w:lineRule="auto"/>
        <w:ind w:left="1080"/>
        <w:rPr>
          <w:b/>
          <w:bCs/>
        </w:rPr>
      </w:pPr>
    </w:p>
    <w:p w14:paraId="472005F5" w14:textId="77777777" w:rsidR="00AD46F5" w:rsidRDefault="00AD46F5" w:rsidP="009F6116">
      <w:pPr>
        <w:pStyle w:val="ListParagraph"/>
        <w:spacing w:line="360" w:lineRule="auto"/>
        <w:ind w:left="1080"/>
        <w:rPr>
          <w:b/>
          <w:bCs/>
        </w:rPr>
      </w:pPr>
    </w:p>
    <w:p w14:paraId="11048A04" w14:textId="1B50DF7F" w:rsidR="009275BE" w:rsidRDefault="009275BE" w:rsidP="009F6116">
      <w:pPr>
        <w:spacing w:line="360" w:lineRule="auto"/>
        <w:ind w:left="720"/>
        <w:rPr>
          <w:b/>
          <w:bCs/>
        </w:rPr>
      </w:pPr>
    </w:p>
    <w:p w14:paraId="089ADE9C" w14:textId="77777777" w:rsidR="0089433A" w:rsidRPr="00B40C42" w:rsidRDefault="0089433A" w:rsidP="009F6116">
      <w:pPr>
        <w:spacing w:line="360" w:lineRule="auto"/>
        <w:ind w:left="720"/>
        <w:rPr>
          <w:b/>
          <w:bCs/>
        </w:rPr>
      </w:pPr>
    </w:p>
    <w:p w14:paraId="4182AB54" w14:textId="77777777" w:rsidR="0089433A" w:rsidRDefault="0089433A" w:rsidP="003220BE">
      <w:pPr>
        <w:pStyle w:val="Caption"/>
        <w:jc w:val="center"/>
      </w:pPr>
    </w:p>
    <w:p w14:paraId="4860AD24" w14:textId="4CF37B6C" w:rsidR="003220BE" w:rsidRDefault="00C52AFD" w:rsidP="003220BE">
      <w:pPr>
        <w:pStyle w:val="Caption"/>
        <w:jc w:val="center"/>
        <w:rPr>
          <w:noProof/>
        </w:rPr>
      </w:pPr>
      <w:r>
        <w:t xml:space="preserve">Gambar </w:t>
      </w:r>
      <w:r w:rsidR="00396C81">
        <w:t>4.</w:t>
      </w:r>
      <w:r w:rsidR="00002ED2">
        <w:fldChar w:fldCharType="begin"/>
      </w:r>
      <w:r w:rsidR="00002ED2">
        <w:instrText xml:space="preserve"> SEQ Gambar_1. \* ARABIC </w:instrText>
      </w:r>
      <w:r w:rsidR="00002ED2">
        <w:fldChar w:fldCharType="separate"/>
      </w:r>
      <w:r w:rsidR="00300D62">
        <w:rPr>
          <w:noProof/>
        </w:rPr>
        <w:t>4</w:t>
      </w:r>
      <w:r w:rsidR="00002ED2">
        <w:rPr>
          <w:noProof/>
        </w:rPr>
        <w:fldChar w:fldCharType="end"/>
      </w:r>
      <w:r>
        <w:rPr>
          <w:noProof/>
        </w:rPr>
        <w:t xml:space="preserve"> Hasil pengujian  PING Server farm</w:t>
      </w:r>
      <w:r w:rsidR="00600DFA">
        <w:rPr>
          <w:noProof/>
        </w:rPr>
        <w:t>2</w:t>
      </w:r>
      <w:r>
        <w:rPr>
          <w:noProof/>
        </w:rPr>
        <w:t xml:space="preserve"> ke server google</w:t>
      </w:r>
    </w:p>
    <w:p w14:paraId="33D2CA22" w14:textId="38A14368" w:rsidR="0089433A" w:rsidRDefault="0089433A" w:rsidP="0089433A"/>
    <w:p w14:paraId="1DA3CA72" w14:textId="2F9A2CD7" w:rsidR="0089433A" w:rsidRDefault="0089433A" w:rsidP="0089433A"/>
    <w:p w14:paraId="48B6FB23" w14:textId="77777777" w:rsidR="0089433A" w:rsidRPr="0089433A" w:rsidRDefault="0089433A" w:rsidP="0089433A"/>
    <w:p w14:paraId="5D1E28A0" w14:textId="41A15B6C" w:rsidR="0089433A" w:rsidRPr="0089433A" w:rsidRDefault="0089433A" w:rsidP="0089433A"/>
    <w:p w14:paraId="4D6DE85A" w14:textId="68E5AC59" w:rsidR="003220BE" w:rsidRDefault="0089433A" w:rsidP="003220BE">
      <w:pPr>
        <w:jc w:val="center"/>
      </w:pPr>
      <w:r>
        <w:rPr>
          <w:noProof/>
        </w:rPr>
        <w:lastRenderedPageBreak/>
        <w:drawing>
          <wp:anchor distT="0" distB="0" distL="114300" distR="114300" simplePos="0" relativeHeight="251679744" behindDoc="0" locked="0" layoutInCell="1" allowOverlap="1" wp14:anchorId="03BA1C5D" wp14:editId="5F3709A6">
            <wp:simplePos x="0" y="0"/>
            <wp:positionH relativeFrom="margin">
              <wp:posOffset>537845</wp:posOffset>
            </wp:positionH>
            <wp:positionV relativeFrom="paragraph">
              <wp:posOffset>5715</wp:posOffset>
            </wp:positionV>
            <wp:extent cx="5006431" cy="1981200"/>
            <wp:effectExtent l="0" t="0" r="381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1267" cy="19831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D207A3" w14:textId="1FB6716F" w:rsidR="0089433A" w:rsidRDefault="0089433A" w:rsidP="003220BE">
      <w:pPr>
        <w:jc w:val="center"/>
      </w:pPr>
    </w:p>
    <w:p w14:paraId="352A8245" w14:textId="6DB0CA0A" w:rsidR="0089433A" w:rsidRDefault="0089433A" w:rsidP="003220BE">
      <w:pPr>
        <w:jc w:val="center"/>
      </w:pPr>
    </w:p>
    <w:p w14:paraId="3243D480" w14:textId="6F3BF782" w:rsidR="0089433A" w:rsidRDefault="0089433A" w:rsidP="003220BE">
      <w:pPr>
        <w:jc w:val="center"/>
      </w:pPr>
    </w:p>
    <w:p w14:paraId="6A931B3A" w14:textId="28887A94" w:rsidR="0089433A" w:rsidRDefault="0089433A" w:rsidP="003220BE">
      <w:pPr>
        <w:jc w:val="center"/>
      </w:pPr>
    </w:p>
    <w:p w14:paraId="16D358EF" w14:textId="45078225" w:rsidR="0089433A" w:rsidRDefault="0089433A" w:rsidP="003220BE">
      <w:pPr>
        <w:jc w:val="center"/>
      </w:pPr>
    </w:p>
    <w:p w14:paraId="4C189D8F" w14:textId="77777777" w:rsidR="0089433A" w:rsidRDefault="0089433A" w:rsidP="003220BE">
      <w:pPr>
        <w:jc w:val="center"/>
      </w:pPr>
    </w:p>
    <w:p w14:paraId="60FB6A5D" w14:textId="77777777" w:rsidR="0089433A" w:rsidRDefault="0089433A" w:rsidP="003220BE">
      <w:pPr>
        <w:pStyle w:val="Caption"/>
        <w:jc w:val="center"/>
      </w:pPr>
    </w:p>
    <w:p w14:paraId="1C322688" w14:textId="70E3748E" w:rsidR="003220BE" w:rsidRDefault="003220BE" w:rsidP="003220BE">
      <w:pPr>
        <w:pStyle w:val="Caption"/>
        <w:jc w:val="center"/>
        <w:rPr>
          <w:noProof/>
        </w:rPr>
      </w:pPr>
      <w:r>
        <w:t>Gambar 4.3</w:t>
      </w:r>
      <w:r>
        <w:rPr>
          <w:noProof/>
        </w:rPr>
        <w:t xml:space="preserve"> Hasil pengujian  PING Server pbs ke server google</w:t>
      </w:r>
    </w:p>
    <w:p w14:paraId="01366F8F" w14:textId="77777777" w:rsidR="0089433A" w:rsidRDefault="0089433A" w:rsidP="0089433A"/>
    <w:p w14:paraId="7BBD4F68" w14:textId="79225E8C" w:rsidR="0089433A" w:rsidRDefault="0089433A" w:rsidP="0089433A">
      <w:r>
        <w:rPr>
          <w:noProof/>
        </w:rPr>
        <w:drawing>
          <wp:anchor distT="0" distB="0" distL="114300" distR="114300" simplePos="0" relativeHeight="251680768" behindDoc="0" locked="0" layoutInCell="1" allowOverlap="1" wp14:anchorId="0846F171" wp14:editId="4C19ECDD">
            <wp:simplePos x="0" y="0"/>
            <wp:positionH relativeFrom="margin">
              <wp:align>center</wp:align>
            </wp:positionH>
            <wp:positionV relativeFrom="paragraph">
              <wp:posOffset>278130</wp:posOffset>
            </wp:positionV>
            <wp:extent cx="6213763" cy="1563217"/>
            <wp:effectExtent l="0" t="0" r="0" b="0"/>
            <wp:wrapNone/>
            <wp:docPr id="17" name="Picture 17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, table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3763" cy="156321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1562A5B" w14:textId="7F6C4F12" w:rsidR="0089433A" w:rsidRDefault="0089433A" w:rsidP="0089433A"/>
    <w:p w14:paraId="600BEE7B" w14:textId="7641BB57" w:rsidR="0089433A" w:rsidRDefault="0089433A" w:rsidP="0089433A"/>
    <w:p w14:paraId="65DB72F5" w14:textId="36434C3E" w:rsidR="0089433A" w:rsidRDefault="0089433A" w:rsidP="0089433A"/>
    <w:p w14:paraId="6210819F" w14:textId="2E49A008" w:rsidR="0089433A" w:rsidRDefault="0089433A" w:rsidP="0089433A"/>
    <w:p w14:paraId="598D22A1" w14:textId="11AF32A5" w:rsidR="0089433A" w:rsidRPr="0089433A" w:rsidRDefault="0089433A" w:rsidP="0089433A"/>
    <w:p w14:paraId="1B155387" w14:textId="2035745B" w:rsidR="003220BE" w:rsidRDefault="003220BE" w:rsidP="003220BE">
      <w:pPr>
        <w:jc w:val="center"/>
      </w:pPr>
    </w:p>
    <w:p w14:paraId="345B441F" w14:textId="5D7A0F07" w:rsidR="003220BE" w:rsidRDefault="003220BE" w:rsidP="003220BE">
      <w:pPr>
        <w:pStyle w:val="Caption"/>
        <w:jc w:val="center"/>
        <w:rPr>
          <w:noProof/>
        </w:rPr>
      </w:pPr>
      <w:r>
        <w:t>Gambar 4.4</w:t>
      </w:r>
      <w:r>
        <w:rPr>
          <w:noProof/>
        </w:rPr>
        <w:t xml:space="preserve"> Hasil konfigurasi Cluster Server farm1 dan farm2</w:t>
      </w:r>
    </w:p>
    <w:p w14:paraId="2E9F64B3" w14:textId="77777777" w:rsidR="0089433A" w:rsidRPr="0089433A" w:rsidRDefault="0089433A" w:rsidP="0089433A"/>
    <w:p w14:paraId="6ACFA8DF" w14:textId="33E6E2BF" w:rsidR="003220BE" w:rsidRDefault="00562840" w:rsidP="00562840">
      <w:pPr>
        <w:jc w:val="center"/>
      </w:pPr>
      <w:r>
        <w:rPr>
          <w:noProof/>
        </w:rPr>
        <w:drawing>
          <wp:inline distT="0" distB="0" distL="0" distR="0" wp14:anchorId="4104B097" wp14:editId="5AACCF57">
            <wp:extent cx="4051146" cy="2044931"/>
            <wp:effectExtent l="0" t="0" r="635" b="0"/>
            <wp:docPr id="18" name="Picture 1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9828" cy="2064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1BE6D" w14:textId="77777777" w:rsidR="0089433A" w:rsidRPr="003220BE" w:rsidRDefault="0089433A" w:rsidP="00562840">
      <w:pPr>
        <w:jc w:val="center"/>
      </w:pPr>
    </w:p>
    <w:p w14:paraId="339E7DFC" w14:textId="3A93D419" w:rsidR="003220BE" w:rsidRDefault="003220BE" w:rsidP="003220BE">
      <w:pPr>
        <w:pStyle w:val="Caption"/>
        <w:jc w:val="center"/>
        <w:rPr>
          <w:noProof/>
        </w:rPr>
      </w:pPr>
      <w:r>
        <w:t>Gambar 4.5</w:t>
      </w:r>
      <w:r>
        <w:rPr>
          <w:noProof/>
        </w:rPr>
        <w:t xml:space="preserve"> Hasil konfigurasi Backup  Server pada Cluster</w:t>
      </w:r>
    </w:p>
    <w:p w14:paraId="44592ABD" w14:textId="77777777" w:rsidR="0089433A" w:rsidRPr="0089433A" w:rsidRDefault="0089433A" w:rsidP="0089433A"/>
    <w:p w14:paraId="5C257D75" w14:textId="3FBE4473" w:rsidR="003220BE" w:rsidRDefault="003220BE" w:rsidP="00562840">
      <w:pPr>
        <w:jc w:val="center"/>
      </w:pPr>
      <w:r>
        <w:rPr>
          <w:noProof/>
        </w:rPr>
        <w:drawing>
          <wp:inline distT="0" distB="0" distL="0" distR="0" wp14:anchorId="63BB0BDF" wp14:editId="3C7C5450">
            <wp:extent cx="5270269" cy="1848750"/>
            <wp:effectExtent l="0" t="0" r="635" b="5715"/>
            <wp:docPr id="19" name="Picture 1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, email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1658" cy="1856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BF998" w14:textId="77777777" w:rsidR="0089433A" w:rsidRDefault="0089433A" w:rsidP="00562840">
      <w:pPr>
        <w:pStyle w:val="Caption"/>
        <w:jc w:val="center"/>
      </w:pPr>
    </w:p>
    <w:p w14:paraId="0154C02E" w14:textId="30B9854F" w:rsidR="003220BE" w:rsidRDefault="003220BE" w:rsidP="00562840">
      <w:pPr>
        <w:pStyle w:val="Caption"/>
        <w:jc w:val="center"/>
        <w:rPr>
          <w:noProof/>
        </w:rPr>
      </w:pPr>
      <w:r>
        <w:t>Gambar 4.6</w:t>
      </w:r>
      <w:r>
        <w:rPr>
          <w:noProof/>
        </w:rPr>
        <w:t xml:space="preserve"> Summary server farm1</w:t>
      </w:r>
    </w:p>
    <w:p w14:paraId="68A6E16C" w14:textId="77777777" w:rsidR="0089433A" w:rsidRPr="0089433A" w:rsidRDefault="0089433A" w:rsidP="0089433A"/>
    <w:p w14:paraId="13AECA95" w14:textId="7B0CA6D3" w:rsidR="003220BE" w:rsidRDefault="003220BE" w:rsidP="00562840">
      <w:pPr>
        <w:jc w:val="center"/>
      </w:pPr>
      <w:r>
        <w:rPr>
          <w:noProof/>
        </w:rPr>
        <w:drawing>
          <wp:inline distT="0" distB="0" distL="0" distR="0" wp14:anchorId="2F68EB6F" wp14:editId="3482F7CB">
            <wp:extent cx="5224488" cy="1596044"/>
            <wp:effectExtent l="0" t="0" r="0" b="4445"/>
            <wp:docPr id="20" name="Picture 2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, email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0994" cy="1604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2CBD1" w14:textId="77777777" w:rsidR="0089433A" w:rsidRDefault="0089433A" w:rsidP="003220BE">
      <w:pPr>
        <w:pStyle w:val="Caption"/>
        <w:jc w:val="center"/>
      </w:pPr>
    </w:p>
    <w:p w14:paraId="7CC0D6B2" w14:textId="637323C0" w:rsidR="003220BE" w:rsidRDefault="003220BE" w:rsidP="003220BE">
      <w:pPr>
        <w:pStyle w:val="Caption"/>
        <w:jc w:val="center"/>
        <w:rPr>
          <w:noProof/>
        </w:rPr>
      </w:pPr>
      <w:r>
        <w:t>Gambar 4.7</w:t>
      </w:r>
      <w:r>
        <w:rPr>
          <w:noProof/>
        </w:rPr>
        <w:t xml:space="preserve"> Summary server farm2</w:t>
      </w:r>
    </w:p>
    <w:p w14:paraId="532F79E1" w14:textId="77777777" w:rsidR="0089433A" w:rsidRPr="0089433A" w:rsidRDefault="0089433A" w:rsidP="0089433A"/>
    <w:p w14:paraId="0CC7D5EC" w14:textId="1B5AA63B" w:rsidR="003220BE" w:rsidRPr="003220BE" w:rsidRDefault="003220BE" w:rsidP="003220BE">
      <w:pPr>
        <w:jc w:val="center"/>
      </w:pPr>
      <w:r>
        <w:rPr>
          <w:noProof/>
        </w:rPr>
        <w:drawing>
          <wp:inline distT="0" distB="0" distL="0" distR="0" wp14:anchorId="7FA7DE3A" wp14:editId="77CAC3EA">
            <wp:extent cx="5120640" cy="1968130"/>
            <wp:effectExtent l="0" t="0" r="0" b="635"/>
            <wp:docPr id="21" name="Picture 2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email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9071" cy="1975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B1A57" w14:textId="5DE0F49E" w:rsidR="003220BE" w:rsidRDefault="003220BE" w:rsidP="003220BE">
      <w:pPr>
        <w:pStyle w:val="Caption"/>
        <w:jc w:val="center"/>
        <w:rPr>
          <w:noProof/>
        </w:rPr>
      </w:pPr>
      <w:r>
        <w:t>Gambar 4.8</w:t>
      </w:r>
      <w:r>
        <w:rPr>
          <w:noProof/>
        </w:rPr>
        <w:t xml:space="preserve"> Summary server backup</w:t>
      </w:r>
    </w:p>
    <w:p w14:paraId="1A15476A" w14:textId="77777777" w:rsidR="003220BE" w:rsidRPr="003220BE" w:rsidRDefault="003220BE" w:rsidP="003220BE"/>
    <w:p w14:paraId="2E99E2D8" w14:textId="7E9229F6" w:rsidR="00F32146" w:rsidRDefault="00E26E5C" w:rsidP="00E26E5C">
      <w:pPr>
        <w:pStyle w:val="ListParagraph"/>
        <w:numPr>
          <w:ilvl w:val="0"/>
          <w:numId w:val="2"/>
        </w:numPr>
        <w:spacing w:line="360" w:lineRule="auto"/>
        <w:rPr>
          <w:b/>
          <w:bCs/>
        </w:rPr>
      </w:pPr>
      <w:r>
        <w:rPr>
          <w:b/>
          <w:bCs/>
        </w:rPr>
        <w:lastRenderedPageBreak/>
        <w:t>Aruba Centra</w:t>
      </w:r>
      <w:r w:rsidR="005E16C2">
        <w:rPr>
          <w:b/>
          <w:bCs/>
        </w:rPr>
        <w:t>l</w:t>
      </w:r>
    </w:p>
    <w:p w14:paraId="5BD273AE" w14:textId="467E9D6E" w:rsidR="00EC084F" w:rsidRDefault="00F13AB4" w:rsidP="00F13AB4">
      <w:pPr>
        <w:pStyle w:val="ListParagraph"/>
        <w:numPr>
          <w:ilvl w:val="0"/>
          <w:numId w:val="7"/>
        </w:numPr>
        <w:spacing w:line="360" w:lineRule="auto"/>
        <w:rPr>
          <w:b/>
          <w:bCs/>
        </w:rPr>
      </w:pPr>
      <w:r>
        <w:rPr>
          <w:b/>
          <w:bCs/>
        </w:rPr>
        <w:t>Access Point</w:t>
      </w:r>
    </w:p>
    <w:p w14:paraId="026A6BFE" w14:textId="5F63939D" w:rsidR="00C84C21" w:rsidRDefault="00C84C21" w:rsidP="00C84C21">
      <w:pPr>
        <w:pStyle w:val="ListParagraph"/>
        <w:spacing w:line="360" w:lineRule="auto"/>
        <w:ind w:left="1080"/>
      </w:pPr>
      <w:r>
        <w:t>Menampilkan jumlah access point yang terkoneksi ke Aruba Central, menampilkan list device dengan informasi ip address dan status lainnya.</w:t>
      </w:r>
    </w:p>
    <w:p w14:paraId="0A22D6F0" w14:textId="77777777" w:rsidR="0089433A" w:rsidRPr="00C84C21" w:rsidRDefault="0089433A" w:rsidP="00C84C21">
      <w:pPr>
        <w:pStyle w:val="ListParagraph"/>
        <w:spacing w:line="360" w:lineRule="auto"/>
        <w:ind w:left="1080"/>
      </w:pPr>
    </w:p>
    <w:p w14:paraId="20E85F5B" w14:textId="7FE17B36" w:rsidR="006E636F" w:rsidRDefault="006E636F" w:rsidP="00C84C21">
      <w:pPr>
        <w:pStyle w:val="ListParagraph"/>
        <w:spacing w:line="360" w:lineRule="auto"/>
        <w:ind w:left="1080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697B9562" wp14:editId="76CFA706">
            <wp:extent cx="4988724" cy="258127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4032" b="13288"/>
                    <a:stretch/>
                  </pic:blipFill>
                  <pic:spPr bwMode="auto">
                    <a:xfrm>
                      <a:off x="0" y="0"/>
                      <a:ext cx="5039036" cy="26073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1CFFC7" w14:textId="0C8B152A" w:rsidR="0089433A" w:rsidRDefault="0089433A" w:rsidP="00C84C21">
      <w:pPr>
        <w:pStyle w:val="ListParagraph"/>
        <w:spacing w:line="360" w:lineRule="auto"/>
        <w:ind w:left="1080"/>
        <w:jc w:val="center"/>
        <w:rPr>
          <w:b/>
          <w:bCs/>
        </w:rPr>
      </w:pPr>
    </w:p>
    <w:p w14:paraId="4EB7976A" w14:textId="77777777" w:rsidR="0089433A" w:rsidRDefault="0089433A" w:rsidP="00C84C21">
      <w:pPr>
        <w:pStyle w:val="ListParagraph"/>
        <w:spacing w:line="360" w:lineRule="auto"/>
        <w:ind w:left="1080"/>
        <w:jc w:val="center"/>
        <w:rPr>
          <w:b/>
          <w:bCs/>
        </w:rPr>
      </w:pPr>
    </w:p>
    <w:p w14:paraId="6F553D85" w14:textId="7F17D852" w:rsidR="00F13AB4" w:rsidRDefault="006E636F" w:rsidP="00F13AB4">
      <w:pPr>
        <w:pStyle w:val="ListParagraph"/>
        <w:numPr>
          <w:ilvl w:val="0"/>
          <w:numId w:val="7"/>
        </w:numPr>
        <w:spacing w:line="360" w:lineRule="auto"/>
        <w:rPr>
          <w:b/>
          <w:bCs/>
        </w:rPr>
      </w:pPr>
      <w:r>
        <w:rPr>
          <w:b/>
          <w:bCs/>
        </w:rPr>
        <w:t>Switch</w:t>
      </w:r>
    </w:p>
    <w:p w14:paraId="19E68B9F" w14:textId="636DA39F" w:rsidR="00C84C21" w:rsidRDefault="00C84C21" w:rsidP="00C84C21">
      <w:pPr>
        <w:pStyle w:val="ListParagraph"/>
        <w:spacing w:line="360" w:lineRule="auto"/>
        <w:ind w:left="1080"/>
      </w:pPr>
      <w:r>
        <w:t>Menampilkan jumlah Switch yang terkoneksi ke Aruba Central, menampilkan list switch dengan informasi device dan status lainnya.</w:t>
      </w:r>
    </w:p>
    <w:p w14:paraId="55EB36C0" w14:textId="32C0E933" w:rsidR="0089433A" w:rsidRDefault="0089433A" w:rsidP="00C84C21">
      <w:pPr>
        <w:pStyle w:val="ListParagraph"/>
        <w:spacing w:line="360" w:lineRule="auto"/>
        <w:ind w:left="1080"/>
      </w:pPr>
    </w:p>
    <w:p w14:paraId="0EEE89F1" w14:textId="2DBF0E9D" w:rsidR="0089433A" w:rsidRPr="00C84C21" w:rsidRDefault="0089433A" w:rsidP="00C84C21">
      <w:pPr>
        <w:pStyle w:val="ListParagraph"/>
        <w:spacing w:line="360" w:lineRule="auto"/>
        <w:ind w:left="1080"/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169AEDEB" wp14:editId="75934949">
            <wp:simplePos x="0" y="0"/>
            <wp:positionH relativeFrom="margin">
              <wp:posOffset>680720</wp:posOffset>
            </wp:positionH>
            <wp:positionV relativeFrom="paragraph">
              <wp:posOffset>12064</wp:posOffset>
            </wp:positionV>
            <wp:extent cx="5029200" cy="2181225"/>
            <wp:effectExtent l="0" t="0" r="0" b="9525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33" b="29253"/>
                    <a:stretch/>
                  </pic:blipFill>
                  <pic:spPr bwMode="auto">
                    <a:xfrm>
                      <a:off x="0" y="0"/>
                      <a:ext cx="5029200" cy="2181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09FAC8" w14:textId="6F008A2D" w:rsidR="00C84C21" w:rsidRDefault="00C84C21" w:rsidP="00C84C21">
      <w:pPr>
        <w:pStyle w:val="ListParagraph"/>
        <w:spacing w:line="360" w:lineRule="auto"/>
        <w:ind w:left="1080"/>
        <w:rPr>
          <w:b/>
          <w:bCs/>
        </w:rPr>
      </w:pPr>
    </w:p>
    <w:p w14:paraId="61BBE177" w14:textId="5834FE35" w:rsidR="006E636F" w:rsidRDefault="006E636F" w:rsidP="006E636F">
      <w:pPr>
        <w:pStyle w:val="ListParagraph"/>
        <w:spacing w:line="360" w:lineRule="auto"/>
        <w:ind w:left="1080"/>
        <w:rPr>
          <w:b/>
          <w:bCs/>
        </w:rPr>
      </w:pPr>
    </w:p>
    <w:p w14:paraId="62398907" w14:textId="77777777" w:rsidR="00096A93" w:rsidRDefault="00096A93" w:rsidP="006E636F">
      <w:pPr>
        <w:pStyle w:val="ListParagraph"/>
        <w:spacing w:line="360" w:lineRule="auto"/>
        <w:ind w:left="1080"/>
        <w:rPr>
          <w:b/>
          <w:bCs/>
        </w:rPr>
      </w:pPr>
    </w:p>
    <w:p w14:paraId="61D28584" w14:textId="77777777" w:rsidR="00096A93" w:rsidRDefault="00096A93" w:rsidP="006E636F">
      <w:pPr>
        <w:pStyle w:val="ListParagraph"/>
        <w:spacing w:line="360" w:lineRule="auto"/>
        <w:ind w:left="1080"/>
        <w:rPr>
          <w:b/>
          <w:bCs/>
        </w:rPr>
      </w:pPr>
    </w:p>
    <w:p w14:paraId="4341C919" w14:textId="77777777" w:rsidR="00096A93" w:rsidRDefault="00096A93" w:rsidP="006E636F">
      <w:pPr>
        <w:pStyle w:val="ListParagraph"/>
        <w:spacing w:line="360" w:lineRule="auto"/>
        <w:ind w:left="1080"/>
        <w:rPr>
          <w:b/>
          <w:bCs/>
        </w:rPr>
      </w:pPr>
    </w:p>
    <w:p w14:paraId="40097EEE" w14:textId="2DC4A4C7" w:rsidR="00096A93" w:rsidRDefault="00096A93" w:rsidP="006E636F">
      <w:pPr>
        <w:pStyle w:val="ListParagraph"/>
        <w:spacing w:line="360" w:lineRule="auto"/>
        <w:ind w:left="1080"/>
        <w:rPr>
          <w:b/>
          <w:bCs/>
        </w:rPr>
      </w:pPr>
    </w:p>
    <w:p w14:paraId="6BF234AA" w14:textId="764E0AE3" w:rsidR="0089433A" w:rsidRDefault="0089433A" w:rsidP="006E636F">
      <w:pPr>
        <w:pStyle w:val="ListParagraph"/>
        <w:spacing w:line="360" w:lineRule="auto"/>
        <w:ind w:left="1080"/>
        <w:rPr>
          <w:b/>
          <w:bCs/>
        </w:rPr>
      </w:pPr>
    </w:p>
    <w:p w14:paraId="2B04A000" w14:textId="6B7AEB73" w:rsidR="0089433A" w:rsidRDefault="0089433A" w:rsidP="006E636F">
      <w:pPr>
        <w:pStyle w:val="ListParagraph"/>
        <w:spacing w:line="360" w:lineRule="auto"/>
        <w:ind w:left="1080"/>
        <w:rPr>
          <w:b/>
          <w:bCs/>
        </w:rPr>
      </w:pPr>
    </w:p>
    <w:p w14:paraId="6585079D" w14:textId="77777777" w:rsidR="00096A93" w:rsidRDefault="00096A93" w:rsidP="006E636F">
      <w:pPr>
        <w:pStyle w:val="ListParagraph"/>
        <w:spacing w:line="360" w:lineRule="auto"/>
        <w:ind w:left="1080"/>
        <w:rPr>
          <w:b/>
          <w:bCs/>
        </w:rPr>
      </w:pPr>
    </w:p>
    <w:p w14:paraId="6EBA55A7" w14:textId="06672AEF" w:rsidR="00096A93" w:rsidRDefault="00096A93" w:rsidP="00096A93">
      <w:pPr>
        <w:pStyle w:val="ListParagraph"/>
        <w:numPr>
          <w:ilvl w:val="0"/>
          <w:numId w:val="7"/>
        </w:numPr>
        <w:spacing w:line="360" w:lineRule="auto"/>
        <w:rPr>
          <w:b/>
          <w:bCs/>
        </w:rPr>
      </w:pPr>
      <w:r>
        <w:rPr>
          <w:b/>
          <w:bCs/>
        </w:rPr>
        <w:lastRenderedPageBreak/>
        <w:t>Monitoring User Terkoneksi</w:t>
      </w:r>
    </w:p>
    <w:p w14:paraId="3EE6BD75" w14:textId="6BD1C221" w:rsidR="007B1A95" w:rsidRDefault="007B1A95" w:rsidP="007B1A95">
      <w:pPr>
        <w:pStyle w:val="ListParagraph"/>
        <w:spacing w:line="360" w:lineRule="auto"/>
        <w:ind w:left="1080"/>
        <w:rPr>
          <w:b/>
          <w:bCs/>
        </w:rPr>
      </w:pPr>
      <w:r>
        <w:t>Menampilkan jumlah User yang terkoneksi ke perangkan Access Point secara real time, menampilkan informasi perangkat user dan status lainnya</w:t>
      </w:r>
    </w:p>
    <w:p w14:paraId="04C0994C" w14:textId="69114D05" w:rsidR="006E636F" w:rsidRPr="00F13AB4" w:rsidRDefault="00562840" w:rsidP="00096A93">
      <w:pPr>
        <w:pStyle w:val="ListParagraph"/>
        <w:spacing w:line="360" w:lineRule="auto"/>
        <w:ind w:left="108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2AF6BBA3" wp14:editId="51F64117">
            <wp:simplePos x="0" y="0"/>
            <wp:positionH relativeFrom="margin">
              <wp:posOffset>695960</wp:posOffset>
            </wp:positionH>
            <wp:positionV relativeFrom="paragraph">
              <wp:posOffset>210820</wp:posOffset>
            </wp:positionV>
            <wp:extent cx="5040630" cy="2486025"/>
            <wp:effectExtent l="0" t="0" r="7620" b="9525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33" b="8245"/>
                    <a:stretch/>
                  </pic:blipFill>
                  <pic:spPr bwMode="auto">
                    <a:xfrm>
                      <a:off x="0" y="0"/>
                      <a:ext cx="5040630" cy="2486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6DCFFD94" w14:textId="3DD2A86B" w:rsidR="005E16C2" w:rsidRDefault="005E16C2" w:rsidP="005E16C2">
      <w:pPr>
        <w:pStyle w:val="ListParagraph"/>
        <w:spacing w:line="360" w:lineRule="auto"/>
        <w:rPr>
          <w:b/>
          <w:bCs/>
        </w:rPr>
      </w:pPr>
    </w:p>
    <w:p w14:paraId="4232D700" w14:textId="21022583" w:rsidR="00EC084F" w:rsidRPr="00096A93" w:rsidRDefault="00EC084F" w:rsidP="00096A93">
      <w:pPr>
        <w:spacing w:line="360" w:lineRule="auto"/>
        <w:rPr>
          <w:b/>
          <w:bCs/>
        </w:rPr>
      </w:pPr>
    </w:p>
    <w:p w14:paraId="6686E419" w14:textId="6248666E" w:rsidR="00EC084F" w:rsidRDefault="00EC084F" w:rsidP="00EC084F">
      <w:pPr>
        <w:pStyle w:val="ListParagraph"/>
        <w:spacing w:line="360" w:lineRule="auto"/>
        <w:ind w:left="1080"/>
        <w:rPr>
          <w:b/>
          <w:bCs/>
        </w:rPr>
      </w:pPr>
    </w:p>
    <w:p w14:paraId="0E8E8718" w14:textId="0CE1643C" w:rsidR="002C4518" w:rsidRDefault="002C4518" w:rsidP="00EC084F">
      <w:pPr>
        <w:pStyle w:val="ListParagraph"/>
        <w:spacing w:line="360" w:lineRule="auto"/>
        <w:ind w:left="1080"/>
        <w:rPr>
          <w:b/>
          <w:bCs/>
        </w:rPr>
      </w:pPr>
    </w:p>
    <w:p w14:paraId="3DCF1455" w14:textId="4C4BE61B" w:rsidR="002C4518" w:rsidRDefault="002C4518" w:rsidP="00EC084F">
      <w:pPr>
        <w:pStyle w:val="ListParagraph"/>
        <w:spacing w:line="360" w:lineRule="auto"/>
        <w:ind w:left="1080"/>
        <w:rPr>
          <w:b/>
          <w:bCs/>
        </w:rPr>
      </w:pPr>
    </w:p>
    <w:p w14:paraId="16C782DC" w14:textId="7EF3FEB8" w:rsidR="002C4518" w:rsidRDefault="002C4518" w:rsidP="00EC084F">
      <w:pPr>
        <w:pStyle w:val="ListParagraph"/>
        <w:spacing w:line="360" w:lineRule="auto"/>
        <w:ind w:left="1080"/>
        <w:rPr>
          <w:b/>
          <w:bCs/>
        </w:rPr>
      </w:pPr>
    </w:p>
    <w:p w14:paraId="717FE003" w14:textId="51C1C701" w:rsidR="002C4518" w:rsidRDefault="002C4518" w:rsidP="00EC084F">
      <w:pPr>
        <w:pStyle w:val="ListParagraph"/>
        <w:spacing w:line="360" w:lineRule="auto"/>
        <w:ind w:left="1080"/>
        <w:rPr>
          <w:b/>
          <w:bCs/>
        </w:rPr>
      </w:pPr>
    </w:p>
    <w:p w14:paraId="11FC4B35" w14:textId="77777777" w:rsidR="002C4518" w:rsidRDefault="002C4518" w:rsidP="00EC084F">
      <w:pPr>
        <w:pStyle w:val="ListParagraph"/>
        <w:spacing w:line="360" w:lineRule="auto"/>
        <w:ind w:left="1080"/>
        <w:rPr>
          <w:b/>
          <w:bCs/>
        </w:rPr>
      </w:pPr>
    </w:p>
    <w:p w14:paraId="5A562DB1" w14:textId="5D144A73" w:rsidR="00642BA9" w:rsidRDefault="00642BA9" w:rsidP="00A25771">
      <w:pPr>
        <w:pStyle w:val="ListParagraph"/>
        <w:spacing w:line="360" w:lineRule="auto"/>
        <w:rPr>
          <w:b/>
          <w:bCs/>
        </w:rPr>
      </w:pPr>
    </w:p>
    <w:p w14:paraId="6E790F54" w14:textId="4A3B0276" w:rsidR="00562840" w:rsidRDefault="00562840" w:rsidP="00A25771">
      <w:pPr>
        <w:pStyle w:val="ListParagraph"/>
        <w:spacing w:line="360" w:lineRule="auto"/>
        <w:rPr>
          <w:b/>
          <w:bCs/>
        </w:rPr>
      </w:pPr>
    </w:p>
    <w:p w14:paraId="54DA3F7C" w14:textId="3D7CD726" w:rsidR="0002278B" w:rsidRDefault="0002278B" w:rsidP="00DD3D37">
      <w:pPr>
        <w:pStyle w:val="ListParagraph"/>
        <w:numPr>
          <w:ilvl w:val="0"/>
          <w:numId w:val="7"/>
        </w:numPr>
        <w:spacing w:line="360" w:lineRule="auto"/>
        <w:rPr>
          <w:b/>
          <w:bCs/>
        </w:rPr>
      </w:pPr>
      <w:r>
        <w:rPr>
          <w:b/>
          <w:bCs/>
        </w:rPr>
        <w:t>Lisensi Perangkat Aruba</w:t>
      </w:r>
    </w:p>
    <w:p w14:paraId="59E190CC" w14:textId="2B3452C3" w:rsidR="00DD3D37" w:rsidRDefault="00DD3D37" w:rsidP="00DD3D37">
      <w:pPr>
        <w:pStyle w:val="ListParagraph"/>
        <w:spacing w:line="360" w:lineRule="auto"/>
        <w:ind w:left="1080"/>
      </w:pPr>
      <w:r>
        <w:t>Menampilkan jumlah perangkat aksess point yang telah di lisensikan.</w:t>
      </w:r>
    </w:p>
    <w:p w14:paraId="6D65B1D2" w14:textId="516E08DE" w:rsidR="002C4518" w:rsidRDefault="002C4518" w:rsidP="00DD3D37">
      <w:pPr>
        <w:pStyle w:val="ListParagraph"/>
        <w:spacing w:line="360" w:lineRule="auto"/>
        <w:ind w:left="1080"/>
      </w:pPr>
    </w:p>
    <w:p w14:paraId="18662983" w14:textId="032364FE" w:rsidR="002C4518" w:rsidRDefault="002C4518" w:rsidP="00DD3D37">
      <w:pPr>
        <w:pStyle w:val="ListParagraph"/>
        <w:spacing w:line="360" w:lineRule="auto"/>
        <w:ind w:left="1080"/>
      </w:pPr>
      <w:r w:rsidRPr="0002278B">
        <w:rPr>
          <w:b/>
          <w:bCs/>
          <w:noProof/>
        </w:rPr>
        <w:drawing>
          <wp:anchor distT="0" distB="0" distL="114300" distR="114300" simplePos="0" relativeHeight="251681792" behindDoc="0" locked="0" layoutInCell="1" allowOverlap="1" wp14:anchorId="7A934288" wp14:editId="377E6E85">
            <wp:simplePos x="0" y="0"/>
            <wp:positionH relativeFrom="column">
              <wp:posOffset>709295</wp:posOffset>
            </wp:positionH>
            <wp:positionV relativeFrom="paragraph">
              <wp:posOffset>6985</wp:posOffset>
            </wp:positionV>
            <wp:extent cx="5082267" cy="3067050"/>
            <wp:effectExtent l="0" t="0" r="4445" b="0"/>
            <wp:wrapNone/>
            <wp:docPr id="24" name="Picture 2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website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5411" cy="30689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4C36D4" w14:textId="1FE05B21" w:rsidR="002C4518" w:rsidRDefault="002C4518" w:rsidP="00DD3D37">
      <w:pPr>
        <w:pStyle w:val="ListParagraph"/>
        <w:spacing w:line="360" w:lineRule="auto"/>
        <w:ind w:left="1080"/>
      </w:pPr>
    </w:p>
    <w:p w14:paraId="7D14BB0E" w14:textId="7DAB1632" w:rsidR="002C4518" w:rsidRDefault="002C4518" w:rsidP="00DD3D37">
      <w:pPr>
        <w:pStyle w:val="ListParagraph"/>
        <w:spacing w:line="360" w:lineRule="auto"/>
        <w:ind w:left="1080"/>
      </w:pPr>
    </w:p>
    <w:p w14:paraId="344F7FD6" w14:textId="68E80B82" w:rsidR="002C4518" w:rsidRDefault="002C4518" w:rsidP="00DD3D37">
      <w:pPr>
        <w:pStyle w:val="ListParagraph"/>
        <w:spacing w:line="360" w:lineRule="auto"/>
        <w:ind w:left="1080"/>
      </w:pPr>
    </w:p>
    <w:p w14:paraId="290E611B" w14:textId="27B00B59" w:rsidR="002C4518" w:rsidRDefault="002C4518" w:rsidP="00DD3D37">
      <w:pPr>
        <w:pStyle w:val="ListParagraph"/>
        <w:spacing w:line="360" w:lineRule="auto"/>
        <w:ind w:left="1080"/>
      </w:pPr>
    </w:p>
    <w:p w14:paraId="27B01433" w14:textId="77777777" w:rsidR="002C4518" w:rsidRDefault="002C4518" w:rsidP="00DD3D37">
      <w:pPr>
        <w:pStyle w:val="ListParagraph"/>
        <w:spacing w:line="360" w:lineRule="auto"/>
        <w:ind w:left="1080"/>
      </w:pPr>
    </w:p>
    <w:p w14:paraId="5AB35B49" w14:textId="77777777" w:rsidR="00DD3D37" w:rsidRPr="00DD3D37" w:rsidRDefault="00DD3D37" w:rsidP="00DD3D37">
      <w:pPr>
        <w:pStyle w:val="ListParagraph"/>
        <w:spacing w:line="360" w:lineRule="auto"/>
        <w:ind w:left="1080"/>
      </w:pPr>
    </w:p>
    <w:p w14:paraId="4B12B1D4" w14:textId="0862A775" w:rsidR="0002278B" w:rsidRDefault="0002278B" w:rsidP="00A25771">
      <w:pPr>
        <w:pStyle w:val="ListParagraph"/>
        <w:spacing w:line="360" w:lineRule="auto"/>
        <w:rPr>
          <w:b/>
          <w:bCs/>
        </w:rPr>
      </w:pPr>
    </w:p>
    <w:p w14:paraId="4BBEDD63" w14:textId="5A950F41" w:rsidR="002C4518" w:rsidRDefault="002C4518" w:rsidP="00A25771">
      <w:pPr>
        <w:pStyle w:val="ListParagraph"/>
        <w:spacing w:line="360" w:lineRule="auto"/>
        <w:rPr>
          <w:b/>
          <w:bCs/>
        </w:rPr>
      </w:pPr>
    </w:p>
    <w:p w14:paraId="2377153E" w14:textId="2A76C331" w:rsidR="002C4518" w:rsidRDefault="002C4518" w:rsidP="00A25771">
      <w:pPr>
        <w:pStyle w:val="ListParagraph"/>
        <w:spacing w:line="360" w:lineRule="auto"/>
        <w:rPr>
          <w:b/>
          <w:bCs/>
        </w:rPr>
      </w:pPr>
    </w:p>
    <w:p w14:paraId="292AF636" w14:textId="70342D10" w:rsidR="002C4518" w:rsidRDefault="002C4518" w:rsidP="00A25771">
      <w:pPr>
        <w:pStyle w:val="ListParagraph"/>
        <w:spacing w:line="360" w:lineRule="auto"/>
        <w:rPr>
          <w:b/>
          <w:bCs/>
        </w:rPr>
      </w:pPr>
    </w:p>
    <w:p w14:paraId="1CB1A88A" w14:textId="669B74FF" w:rsidR="002C4518" w:rsidRDefault="002C4518" w:rsidP="00A25771">
      <w:pPr>
        <w:pStyle w:val="ListParagraph"/>
        <w:spacing w:line="360" w:lineRule="auto"/>
        <w:rPr>
          <w:b/>
          <w:bCs/>
        </w:rPr>
      </w:pPr>
    </w:p>
    <w:p w14:paraId="74E443AF" w14:textId="77777777" w:rsidR="002C4518" w:rsidRDefault="002C4518" w:rsidP="00A25771">
      <w:pPr>
        <w:pStyle w:val="ListParagraph"/>
        <w:spacing w:line="360" w:lineRule="auto"/>
        <w:rPr>
          <w:b/>
          <w:bCs/>
        </w:rPr>
      </w:pPr>
    </w:p>
    <w:p w14:paraId="014949C3" w14:textId="77777777" w:rsidR="00DD3D37" w:rsidRDefault="00DD3D37" w:rsidP="00A25771">
      <w:pPr>
        <w:pStyle w:val="ListParagraph"/>
        <w:spacing w:line="360" w:lineRule="auto"/>
        <w:rPr>
          <w:b/>
          <w:bCs/>
        </w:rPr>
      </w:pPr>
    </w:p>
    <w:p w14:paraId="4D99B3C1" w14:textId="2FEFD164" w:rsidR="00E26E5C" w:rsidRDefault="00E26E5C" w:rsidP="00E26E5C">
      <w:pPr>
        <w:pStyle w:val="ListParagraph"/>
        <w:numPr>
          <w:ilvl w:val="0"/>
          <w:numId w:val="2"/>
        </w:numPr>
        <w:spacing w:line="360" w:lineRule="auto"/>
        <w:rPr>
          <w:b/>
          <w:bCs/>
        </w:rPr>
      </w:pPr>
      <w:r>
        <w:rPr>
          <w:b/>
          <w:bCs/>
        </w:rPr>
        <w:lastRenderedPageBreak/>
        <w:t>CCTV Datacenter</w:t>
      </w:r>
    </w:p>
    <w:p w14:paraId="00EA6B59" w14:textId="3AC62FAF" w:rsidR="00513E1F" w:rsidRDefault="006A169E" w:rsidP="008710E8">
      <w:pPr>
        <w:pStyle w:val="ListParagraph"/>
        <w:numPr>
          <w:ilvl w:val="0"/>
          <w:numId w:val="6"/>
        </w:numPr>
        <w:spacing w:line="360" w:lineRule="auto"/>
        <w:rPr>
          <w:b/>
          <w:bCs/>
        </w:rPr>
      </w:pPr>
      <w:r w:rsidRPr="006A169E">
        <w:rPr>
          <w:b/>
          <w:bCs/>
        </w:rPr>
        <w:t>Device</w:t>
      </w:r>
    </w:p>
    <w:p w14:paraId="2557A81A" w14:textId="739F66BF" w:rsidR="00AC3FAD" w:rsidRDefault="00AC3FAD" w:rsidP="00AC3FAD">
      <w:pPr>
        <w:pStyle w:val="ListParagraph"/>
        <w:spacing w:line="360" w:lineRule="auto"/>
        <w:ind w:left="1080"/>
      </w:pPr>
      <w:r>
        <w:t>Menampilkan jumlah CCTV yang terkoneksi ke Unifi Cloud Controller, Memberikan informasi status, ip address dan informasi lainnya pada perangkat cctv.</w:t>
      </w:r>
    </w:p>
    <w:p w14:paraId="4535B455" w14:textId="77777777" w:rsidR="00DD3D37" w:rsidRPr="00AC3FAD" w:rsidRDefault="00DD3D37" w:rsidP="00AC3FAD">
      <w:pPr>
        <w:pStyle w:val="ListParagraph"/>
        <w:spacing w:line="360" w:lineRule="auto"/>
        <w:ind w:left="1080"/>
      </w:pPr>
    </w:p>
    <w:p w14:paraId="2F9CFB0A" w14:textId="78B1D4FF" w:rsidR="00AC3FAD" w:rsidRDefault="00AC3FAD" w:rsidP="002B47FF">
      <w:pPr>
        <w:pStyle w:val="ListParagraph"/>
        <w:spacing w:line="360" w:lineRule="auto"/>
        <w:ind w:left="108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76672" behindDoc="0" locked="0" layoutInCell="1" allowOverlap="1" wp14:anchorId="671E149B" wp14:editId="7077E175">
            <wp:simplePos x="0" y="0"/>
            <wp:positionH relativeFrom="margin">
              <wp:posOffset>709295</wp:posOffset>
            </wp:positionH>
            <wp:positionV relativeFrom="paragraph">
              <wp:posOffset>12700</wp:posOffset>
            </wp:positionV>
            <wp:extent cx="5260975" cy="2476500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06" b="41519"/>
                    <a:stretch/>
                  </pic:blipFill>
                  <pic:spPr bwMode="auto">
                    <a:xfrm>
                      <a:off x="0" y="0"/>
                      <a:ext cx="5260975" cy="2476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7D42BF" w14:textId="65D57399" w:rsidR="00AC3FAD" w:rsidRDefault="00AC3FAD" w:rsidP="002B47FF">
      <w:pPr>
        <w:pStyle w:val="ListParagraph"/>
        <w:spacing w:line="360" w:lineRule="auto"/>
        <w:ind w:left="1080"/>
        <w:rPr>
          <w:b/>
          <w:bCs/>
        </w:rPr>
      </w:pPr>
    </w:p>
    <w:p w14:paraId="30D732D0" w14:textId="4B4CBF6E" w:rsidR="00AC3FAD" w:rsidRDefault="00AC3FAD" w:rsidP="002B47FF">
      <w:pPr>
        <w:pStyle w:val="ListParagraph"/>
        <w:spacing w:line="360" w:lineRule="auto"/>
        <w:ind w:left="1080"/>
        <w:rPr>
          <w:b/>
          <w:bCs/>
        </w:rPr>
      </w:pPr>
    </w:p>
    <w:p w14:paraId="07E3C92C" w14:textId="06625276" w:rsidR="00AC3FAD" w:rsidRDefault="00AC3FAD" w:rsidP="002B47FF">
      <w:pPr>
        <w:pStyle w:val="ListParagraph"/>
        <w:spacing w:line="360" w:lineRule="auto"/>
        <w:ind w:left="1080"/>
        <w:rPr>
          <w:b/>
          <w:bCs/>
        </w:rPr>
      </w:pPr>
    </w:p>
    <w:p w14:paraId="1731545C" w14:textId="38540B81" w:rsidR="002B47FF" w:rsidRDefault="002B47FF" w:rsidP="002B47FF">
      <w:pPr>
        <w:pStyle w:val="ListParagraph"/>
        <w:spacing w:line="360" w:lineRule="auto"/>
        <w:ind w:left="1080"/>
        <w:rPr>
          <w:b/>
          <w:bCs/>
        </w:rPr>
      </w:pPr>
    </w:p>
    <w:p w14:paraId="0B4A198D" w14:textId="52284A2F" w:rsidR="00DD3D37" w:rsidRDefault="00DD3D37" w:rsidP="002B47FF">
      <w:pPr>
        <w:pStyle w:val="ListParagraph"/>
        <w:spacing w:line="360" w:lineRule="auto"/>
        <w:ind w:left="1080"/>
        <w:rPr>
          <w:b/>
          <w:bCs/>
        </w:rPr>
      </w:pPr>
    </w:p>
    <w:p w14:paraId="6EB2D599" w14:textId="5DB93755" w:rsidR="002C4518" w:rsidRDefault="002C4518" w:rsidP="002B47FF">
      <w:pPr>
        <w:pStyle w:val="ListParagraph"/>
        <w:spacing w:line="360" w:lineRule="auto"/>
        <w:ind w:left="1080"/>
        <w:rPr>
          <w:b/>
          <w:bCs/>
        </w:rPr>
      </w:pPr>
    </w:p>
    <w:p w14:paraId="258C8F52" w14:textId="77777777" w:rsidR="002C4518" w:rsidRDefault="002C4518" w:rsidP="002B47FF">
      <w:pPr>
        <w:pStyle w:val="ListParagraph"/>
        <w:spacing w:line="360" w:lineRule="auto"/>
        <w:ind w:left="1080"/>
        <w:rPr>
          <w:b/>
          <w:bCs/>
        </w:rPr>
      </w:pPr>
    </w:p>
    <w:p w14:paraId="341F0E9D" w14:textId="26807993" w:rsidR="00DD3D37" w:rsidRDefault="00DD3D37" w:rsidP="002B47FF">
      <w:pPr>
        <w:pStyle w:val="ListParagraph"/>
        <w:spacing w:line="360" w:lineRule="auto"/>
        <w:ind w:left="1080"/>
        <w:rPr>
          <w:b/>
          <w:bCs/>
        </w:rPr>
      </w:pPr>
    </w:p>
    <w:p w14:paraId="2FB5DC02" w14:textId="42113825" w:rsidR="00AC3FAD" w:rsidRDefault="00AC3FAD" w:rsidP="002B47FF">
      <w:pPr>
        <w:pStyle w:val="ListParagraph"/>
        <w:spacing w:line="360" w:lineRule="auto"/>
        <w:ind w:left="1080"/>
        <w:rPr>
          <w:b/>
          <w:bCs/>
        </w:rPr>
      </w:pPr>
    </w:p>
    <w:p w14:paraId="29A3C560" w14:textId="77777777" w:rsidR="002C4518" w:rsidRDefault="002C4518" w:rsidP="002B47FF">
      <w:pPr>
        <w:pStyle w:val="ListParagraph"/>
        <w:spacing w:line="360" w:lineRule="auto"/>
        <w:ind w:left="1080"/>
        <w:rPr>
          <w:b/>
          <w:bCs/>
        </w:rPr>
      </w:pPr>
    </w:p>
    <w:p w14:paraId="0D8237CB" w14:textId="32A54C9E" w:rsidR="000864BD" w:rsidRDefault="002B47FF" w:rsidP="008710E8">
      <w:pPr>
        <w:pStyle w:val="ListParagraph"/>
        <w:numPr>
          <w:ilvl w:val="0"/>
          <w:numId w:val="6"/>
        </w:numPr>
        <w:spacing w:line="360" w:lineRule="auto"/>
        <w:rPr>
          <w:b/>
          <w:bCs/>
        </w:rPr>
      </w:pPr>
      <w:r>
        <w:rPr>
          <w:b/>
          <w:bCs/>
        </w:rPr>
        <w:t>Grid View</w:t>
      </w:r>
    </w:p>
    <w:p w14:paraId="3FB1D720" w14:textId="1670280D" w:rsidR="00AC3FAD" w:rsidRPr="00AC3FAD" w:rsidRDefault="00AC3FAD" w:rsidP="00AC3FAD">
      <w:pPr>
        <w:pStyle w:val="ListParagraph"/>
        <w:spacing w:line="360" w:lineRule="auto"/>
        <w:ind w:left="1080"/>
      </w:pPr>
      <w:r>
        <w:t>Menampilkan Tangkapan layer real time yang di rekam oleh cctv.</w:t>
      </w:r>
    </w:p>
    <w:p w14:paraId="37B0B308" w14:textId="0A791D8C" w:rsidR="00513E1F" w:rsidRPr="002E74D8" w:rsidRDefault="00DD3D37" w:rsidP="00F93F23">
      <w:pPr>
        <w:pStyle w:val="ListParagraph"/>
        <w:spacing w:line="360" w:lineRule="auto"/>
        <w:ind w:left="108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00F10983" wp14:editId="323F7C36">
            <wp:simplePos x="0" y="0"/>
            <wp:positionH relativeFrom="page">
              <wp:posOffset>1590675</wp:posOffset>
            </wp:positionH>
            <wp:positionV relativeFrom="paragraph">
              <wp:posOffset>259080</wp:posOffset>
            </wp:positionV>
            <wp:extent cx="5238750" cy="289560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69" r="6652" b="42864"/>
                    <a:stretch/>
                  </pic:blipFill>
                  <pic:spPr bwMode="auto">
                    <a:xfrm>
                      <a:off x="0" y="0"/>
                      <a:ext cx="5238750" cy="2895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FBAF77" w14:textId="67582AEB" w:rsidR="00F32146" w:rsidRDefault="00F32146" w:rsidP="009F6116">
      <w:pPr>
        <w:pStyle w:val="ListParagraph"/>
        <w:spacing w:line="360" w:lineRule="auto"/>
        <w:ind w:left="1080"/>
        <w:rPr>
          <w:b/>
          <w:bCs/>
        </w:rPr>
      </w:pPr>
    </w:p>
    <w:p w14:paraId="2ECF693F" w14:textId="77777777" w:rsidR="00F32146" w:rsidRPr="00A10F23" w:rsidRDefault="00F32146" w:rsidP="009F6116">
      <w:pPr>
        <w:pStyle w:val="ListParagraph"/>
        <w:spacing w:line="360" w:lineRule="auto"/>
        <w:rPr>
          <w:b/>
          <w:bCs/>
        </w:rPr>
      </w:pPr>
    </w:p>
    <w:p w14:paraId="758A5132" w14:textId="1BCA5C14" w:rsidR="003C51B2" w:rsidRDefault="003C51B2" w:rsidP="009F6116">
      <w:pPr>
        <w:pStyle w:val="ListParagraph"/>
        <w:spacing w:line="360" w:lineRule="auto"/>
        <w:ind w:left="426"/>
        <w:rPr>
          <w:b/>
          <w:bCs/>
        </w:rPr>
      </w:pPr>
    </w:p>
    <w:p w14:paraId="6AA13B32" w14:textId="78642924" w:rsidR="00562840" w:rsidRDefault="00562840" w:rsidP="009F6116">
      <w:pPr>
        <w:pStyle w:val="ListParagraph"/>
        <w:spacing w:line="360" w:lineRule="auto"/>
        <w:rPr>
          <w:b/>
          <w:bCs/>
        </w:rPr>
      </w:pPr>
    </w:p>
    <w:p w14:paraId="358B44E3" w14:textId="34FEA91D" w:rsidR="00DD3D37" w:rsidRDefault="00DD3D37" w:rsidP="009F6116">
      <w:pPr>
        <w:pStyle w:val="ListParagraph"/>
        <w:spacing w:line="360" w:lineRule="auto"/>
        <w:rPr>
          <w:b/>
          <w:bCs/>
        </w:rPr>
      </w:pPr>
    </w:p>
    <w:p w14:paraId="28AA9FC5" w14:textId="34C00110" w:rsidR="00DD3D37" w:rsidRDefault="00DD3D37" w:rsidP="009F6116">
      <w:pPr>
        <w:pStyle w:val="ListParagraph"/>
        <w:spacing w:line="360" w:lineRule="auto"/>
        <w:rPr>
          <w:b/>
          <w:bCs/>
        </w:rPr>
      </w:pPr>
    </w:p>
    <w:p w14:paraId="44F59B01" w14:textId="77777777" w:rsidR="00DD3D37" w:rsidRDefault="00DD3D37" w:rsidP="009F6116">
      <w:pPr>
        <w:pStyle w:val="ListParagraph"/>
        <w:spacing w:line="360" w:lineRule="auto"/>
        <w:rPr>
          <w:b/>
          <w:bCs/>
        </w:rPr>
      </w:pPr>
    </w:p>
    <w:p w14:paraId="3C90D114" w14:textId="77777777" w:rsidR="00DD3D37" w:rsidRDefault="00DD3D37" w:rsidP="009F6116">
      <w:pPr>
        <w:pStyle w:val="ListParagraph"/>
        <w:spacing w:line="360" w:lineRule="auto"/>
        <w:rPr>
          <w:b/>
          <w:bCs/>
        </w:rPr>
      </w:pPr>
    </w:p>
    <w:p w14:paraId="30C7AE75" w14:textId="3AD1AF4C" w:rsidR="00DD3D37" w:rsidRDefault="00DD3D37" w:rsidP="009F6116">
      <w:pPr>
        <w:pStyle w:val="ListParagraph"/>
        <w:spacing w:line="360" w:lineRule="auto"/>
        <w:rPr>
          <w:b/>
          <w:bCs/>
        </w:rPr>
      </w:pPr>
    </w:p>
    <w:p w14:paraId="193EB913" w14:textId="164EC5CD" w:rsidR="002C4518" w:rsidRDefault="002C4518" w:rsidP="009F6116">
      <w:pPr>
        <w:pStyle w:val="ListParagraph"/>
        <w:spacing w:line="360" w:lineRule="auto"/>
        <w:rPr>
          <w:b/>
          <w:bCs/>
        </w:rPr>
      </w:pPr>
    </w:p>
    <w:p w14:paraId="67071047" w14:textId="15086696" w:rsidR="002C4518" w:rsidRDefault="002C4518" w:rsidP="009F6116">
      <w:pPr>
        <w:pStyle w:val="ListParagraph"/>
        <w:spacing w:line="360" w:lineRule="auto"/>
        <w:rPr>
          <w:b/>
          <w:bCs/>
        </w:rPr>
      </w:pPr>
    </w:p>
    <w:p w14:paraId="7E544674" w14:textId="021FD8AA" w:rsidR="002C4518" w:rsidRDefault="002C4518" w:rsidP="009F6116">
      <w:pPr>
        <w:pStyle w:val="ListParagraph"/>
        <w:spacing w:line="360" w:lineRule="auto"/>
        <w:rPr>
          <w:b/>
          <w:bCs/>
        </w:rPr>
      </w:pPr>
    </w:p>
    <w:p w14:paraId="5EBCBE9C" w14:textId="09E94935" w:rsidR="002C4518" w:rsidRDefault="002C4518" w:rsidP="009F6116">
      <w:pPr>
        <w:pStyle w:val="ListParagraph"/>
        <w:spacing w:line="360" w:lineRule="auto"/>
        <w:rPr>
          <w:b/>
          <w:bCs/>
        </w:rPr>
      </w:pPr>
    </w:p>
    <w:p w14:paraId="11BE5DA1" w14:textId="5CFAC6BE" w:rsidR="00CB0F29" w:rsidRPr="0089433A" w:rsidRDefault="00DD3D37" w:rsidP="0089433A">
      <w:pPr>
        <w:pStyle w:val="ListParagraph"/>
        <w:numPr>
          <w:ilvl w:val="0"/>
          <w:numId w:val="2"/>
        </w:numPr>
        <w:spacing w:line="360" w:lineRule="auto"/>
        <w:rPr>
          <w:b/>
          <w:bCs/>
        </w:rPr>
      </w:pPr>
      <w:r w:rsidRPr="0089433A">
        <w:rPr>
          <w:b/>
          <w:bCs/>
        </w:rPr>
        <w:lastRenderedPageBreak/>
        <w:t>AP Outdoor</w:t>
      </w:r>
    </w:p>
    <w:p w14:paraId="24FE22B9" w14:textId="510529CD" w:rsidR="00562840" w:rsidRDefault="00562840" w:rsidP="0089433A">
      <w:pPr>
        <w:pStyle w:val="ListParagraph"/>
        <w:numPr>
          <w:ilvl w:val="0"/>
          <w:numId w:val="11"/>
        </w:numPr>
        <w:spacing w:line="360" w:lineRule="auto"/>
        <w:rPr>
          <w:b/>
          <w:bCs/>
        </w:rPr>
      </w:pPr>
      <w:r w:rsidRPr="00DD3D37">
        <w:rPr>
          <w:b/>
          <w:bCs/>
        </w:rPr>
        <w:t>Akses Konfigurasi AP outdoor penghubung antara Gedung 1 ke Gedung 2</w:t>
      </w:r>
    </w:p>
    <w:p w14:paraId="582E2AD0" w14:textId="4E21833A" w:rsidR="0089433A" w:rsidRDefault="0089433A" w:rsidP="0089433A">
      <w:pPr>
        <w:spacing w:line="360" w:lineRule="auto"/>
        <w:rPr>
          <w:b/>
          <w:bCs/>
        </w:rPr>
      </w:pPr>
      <w:r>
        <w:rPr>
          <w:noProof/>
          <w:lang w:val="en-US"/>
        </w:rPr>
        <w:drawing>
          <wp:anchor distT="0" distB="0" distL="114300" distR="114300" simplePos="0" relativeHeight="251678720" behindDoc="0" locked="0" layoutInCell="1" allowOverlap="1" wp14:anchorId="4CB60CFE" wp14:editId="424AC2FC">
            <wp:simplePos x="0" y="0"/>
            <wp:positionH relativeFrom="column">
              <wp:posOffset>610235</wp:posOffset>
            </wp:positionH>
            <wp:positionV relativeFrom="paragraph">
              <wp:posOffset>27940</wp:posOffset>
            </wp:positionV>
            <wp:extent cx="5223753" cy="3289401"/>
            <wp:effectExtent l="0" t="0" r="0" b="6350"/>
            <wp:wrapNone/>
            <wp:docPr id="120" name="Picture 12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 120" descr="Graphical user interface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3753" cy="32894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C1A6F9" w14:textId="03AE79E1" w:rsidR="0089433A" w:rsidRDefault="0089433A" w:rsidP="0089433A">
      <w:pPr>
        <w:spacing w:line="360" w:lineRule="auto"/>
        <w:rPr>
          <w:b/>
          <w:bCs/>
        </w:rPr>
      </w:pPr>
    </w:p>
    <w:p w14:paraId="578670FF" w14:textId="5BA9D2AF" w:rsidR="0089433A" w:rsidRDefault="0089433A" w:rsidP="0089433A">
      <w:pPr>
        <w:spacing w:line="360" w:lineRule="auto"/>
        <w:rPr>
          <w:b/>
          <w:bCs/>
        </w:rPr>
      </w:pPr>
    </w:p>
    <w:p w14:paraId="1D045A92" w14:textId="4B134218" w:rsidR="0089433A" w:rsidRDefault="0089433A" w:rsidP="0089433A">
      <w:pPr>
        <w:spacing w:line="360" w:lineRule="auto"/>
        <w:rPr>
          <w:b/>
          <w:bCs/>
        </w:rPr>
      </w:pPr>
    </w:p>
    <w:p w14:paraId="3CDB6F41" w14:textId="34758AA2" w:rsidR="0089433A" w:rsidRDefault="0089433A" w:rsidP="0089433A">
      <w:pPr>
        <w:spacing w:line="360" w:lineRule="auto"/>
        <w:rPr>
          <w:b/>
          <w:bCs/>
        </w:rPr>
      </w:pPr>
    </w:p>
    <w:p w14:paraId="68DA4036" w14:textId="17DE59B2" w:rsidR="0089433A" w:rsidRDefault="0089433A" w:rsidP="0089433A">
      <w:pPr>
        <w:spacing w:line="360" w:lineRule="auto"/>
        <w:rPr>
          <w:b/>
          <w:bCs/>
        </w:rPr>
      </w:pPr>
    </w:p>
    <w:p w14:paraId="4823C1BA" w14:textId="1ECBE207" w:rsidR="0089433A" w:rsidRDefault="0089433A" w:rsidP="0089433A">
      <w:pPr>
        <w:spacing w:line="360" w:lineRule="auto"/>
        <w:rPr>
          <w:b/>
          <w:bCs/>
        </w:rPr>
      </w:pPr>
    </w:p>
    <w:p w14:paraId="0EAAD7C6" w14:textId="4B24875E" w:rsidR="0089433A" w:rsidRDefault="0089433A" w:rsidP="0089433A">
      <w:pPr>
        <w:spacing w:line="360" w:lineRule="auto"/>
        <w:rPr>
          <w:b/>
          <w:bCs/>
        </w:rPr>
      </w:pPr>
    </w:p>
    <w:p w14:paraId="536A0314" w14:textId="03ABEC15" w:rsidR="0089433A" w:rsidRDefault="0089433A" w:rsidP="0089433A">
      <w:pPr>
        <w:spacing w:line="360" w:lineRule="auto"/>
        <w:rPr>
          <w:b/>
          <w:bCs/>
        </w:rPr>
      </w:pPr>
    </w:p>
    <w:p w14:paraId="3FD0DE1A" w14:textId="5358D3E2" w:rsidR="0089433A" w:rsidRDefault="0089433A" w:rsidP="0089433A">
      <w:pPr>
        <w:spacing w:line="360" w:lineRule="auto"/>
        <w:rPr>
          <w:b/>
          <w:bCs/>
        </w:rPr>
      </w:pPr>
    </w:p>
    <w:p w14:paraId="1AC27183" w14:textId="2DA7593D" w:rsidR="0089433A" w:rsidRDefault="0089433A" w:rsidP="0089433A">
      <w:pPr>
        <w:pStyle w:val="ListParagraph"/>
        <w:numPr>
          <w:ilvl w:val="0"/>
          <w:numId w:val="11"/>
        </w:numPr>
        <w:spacing w:line="360" w:lineRule="auto"/>
        <w:rPr>
          <w:b/>
          <w:bCs/>
        </w:rPr>
      </w:pPr>
      <w:r w:rsidRPr="00DD3D37">
        <w:rPr>
          <w:b/>
          <w:bCs/>
        </w:rPr>
        <w:t>Speedtest AP Outdoor dari Gedung 2 ke Gedung 1</w:t>
      </w:r>
    </w:p>
    <w:p w14:paraId="081732C9" w14:textId="660329EF" w:rsidR="0089433A" w:rsidRDefault="002C4518" w:rsidP="0089433A">
      <w:pPr>
        <w:pStyle w:val="ListParagraph"/>
        <w:spacing w:line="360" w:lineRule="auto"/>
        <w:ind w:left="1080"/>
        <w:rPr>
          <w:b/>
          <w:bCs/>
        </w:rPr>
      </w:pPr>
      <w:r>
        <w:rPr>
          <w:noProof/>
          <w:lang w:val="en-US"/>
        </w:rPr>
        <w:drawing>
          <wp:anchor distT="0" distB="0" distL="114300" distR="114300" simplePos="0" relativeHeight="251682816" behindDoc="0" locked="0" layoutInCell="1" allowOverlap="1" wp14:anchorId="2A9F12DA" wp14:editId="7C24013A">
            <wp:simplePos x="0" y="0"/>
            <wp:positionH relativeFrom="margin">
              <wp:posOffset>614045</wp:posOffset>
            </wp:positionH>
            <wp:positionV relativeFrom="paragraph">
              <wp:posOffset>82550</wp:posOffset>
            </wp:positionV>
            <wp:extent cx="5238750" cy="3517900"/>
            <wp:effectExtent l="0" t="0" r="0" b="6350"/>
            <wp:wrapNone/>
            <wp:docPr id="141" name="Picture 141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 141" descr="Graphical user interface, chart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3517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25DAE4" w14:textId="44A76CBB" w:rsidR="0089433A" w:rsidRDefault="0089433A" w:rsidP="0089433A">
      <w:pPr>
        <w:pStyle w:val="ListParagraph"/>
        <w:spacing w:line="360" w:lineRule="auto"/>
        <w:ind w:left="1080"/>
        <w:rPr>
          <w:b/>
          <w:bCs/>
        </w:rPr>
      </w:pPr>
    </w:p>
    <w:p w14:paraId="5B9D30E6" w14:textId="5CACB5C9" w:rsidR="0089433A" w:rsidRDefault="0089433A" w:rsidP="0089433A">
      <w:pPr>
        <w:pStyle w:val="ListParagraph"/>
        <w:spacing w:line="360" w:lineRule="auto"/>
        <w:ind w:left="1080"/>
        <w:rPr>
          <w:b/>
          <w:bCs/>
        </w:rPr>
      </w:pPr>
    </w:p>
    <w:p w14:paraId="68C6B61C" w14:textId="7EAF12C1" w:rsidR="002C4518" w:rsidRDefault="002C4518" w:rsidP="0089433A">
      <w:pPr>
        <w:pStyle w:val="ListParagraph"/>
        <w:spacing w:line="360" w:lineRule="auto"/>
        <w:ind w:left="1080"/>
        <w:rPr>
          <w:b/>
          <w:bCs/>
        </w:rPr>
      </w:pPr>
    </w:p>
    <w:p w14:paraId="1D6F7EDC" w14:textId="5962846E" w:rsidR="002C4518" w:rsidRDefault="002C4518" w:rsidP="0089433A">
      <w:pPr>
        <w:pStyle w:val="ListParagraph"/>
        <w:spacing w:line="360" w:lineRule="auto"/>
        <w:ind w:left="1080"/>
        <w:rPr>
          <w:b/>
          <w:bCs/>
        </w:rPr>
      </w:pPr>
    </w:p>
    <w:p w14:paraId="337F46E1" w14:textId="34CEF430" w:rsidR="002C4518" w:rsidRDefault="002C4518" w:rsidP="0089433A">
      <w:pPr>
        <w:pStyle w:val="ListParagraph"/>
        <w:spacing w:line="360" w:lineRule="auto"/>
        <w:ind w:left="1080"/>
        <w:rPr>
          <w:b/>
          <w:bCs/>
        </w:rPr>
      </w:pPr>
    </w:p>
    <w:p w14:paraId="027AB619" w14:textId="38A89CB2" w:rsidR="002C4518" w:rsidRDefault="002C4518" w:rsidP="0089433A">
      <w:pPr>
        <w:pStyle w:val="ListParagraph"/>
        <w:spacing w:line="360" w:lineRule="auto"/>
        <w:ind w:left="1080"/>
        <w:rPr>
          <w:b/>
          <w:bCs/>
        </w:rPr>
      </w:pPr>
    </w:p>
    <w:p w14:paraId="37903AAC" w14:textId="3327B971" w:rsidR="002C4518" w:rsidRDefault="002C4518" w:rsidP="0089433A">
      <w:pPr>
        <w:pStyle w:val="ListParagraph"/>
        <w:spacing w:line="360" w:lineRule="auto"/>
        <w:ind w:left="1080"/>
        <w:rPr>
          <w:b/>
          <w:bCs/>
        </w:rPr>
      </w:pPr>
    </w:p>
    <w:p w14:paraId="1601FF8B" w14:textId="65B522A7" w:rsidR="002C4518" w:rsidRDefault="002C4518" w:rsidP="0089433A">
      <w:pPr>
        <w:pStyle w:val="ListParagraph"/>
        <w:spacing w:line="360" w:lineRule="auto"/>
        <w:ind w:left="1080"/>
        <w:rPr>
          <w:b/>
          <w:bCs/>
        </w:rPr>
      </w:pPr>
    </w:p>
    <w:p w14:paraId="70FF527B" w14:textId="77777777" w:rsidR="002C4518" w:rsidRDefault="002C4518" w:rsidP="0089433A">
      <w:pPr>
        <w:pStyle w:val="ListParagraph"/>
        <w:spacing w:line="360" w:lineRule="auto"/>
        <w:ind w:left="1080"/>
        <w:rPr>
          <w:b/>
          <w:bCs/>
        </w:rPr>
      </w:pPr>
    </w:p>
    <w:p w14:paraId="30DA6EB0" w14:textId="77777777" w:rsidR="00DD3D37" w:rsidRPr="00DD3D37" w:rsidRDefault="00DD3D37" w:rsidP="00DD3D37">
      <w:pPr>
        <w:pStyle w:val="ListParagraph"/>
        <w:spacing w:line="360" w:lineRule="auto"/>
        <w:ind w:left="1080"/>
        <w:rPr>
          <w:b/>
          <w:bCs/>
        </w:rPr>
      </w:pPr>
    </w:p>
    <w:p w14:paraId="45005DF9" w14:textId="226C9429" w:rsidR="00562840" w:rsidRDefault="00562840" w:rsidP="00562840">
      <w:pPr>
        <w:pStyle w:val="ListParagraph"/>
        <w:spacing w:line="360" w:lineRule="auto"/>
        <w:jc w:val="center"/>
      </w:pPr>
    </w:p>
    <w:p w14:paraId="6EB4BA69" w14:textId="77777777" w:rsidR="002C4518" w:rsidRDefault="002C4518" w:rsidP="00562840">
      <w:pPr>
        <w:pStyle w:val="ListParagraph"/>
        <w:spacing w:line="360" w:lineRule="auto"/>
        <w:jc w:val="center"/>
      </w:pPr>
    </w:p>
    <w:p w14:paraId="5207DE43" w14:textId="12E691E6" w:rsidR="00300D62" w:rsidRDefault="00300D62" w:rsidP="00562840">
      <w:pPr>
        <w:pStyle w:val="ListParagraph"/>
        <w:spacing w:line="360" w:lineRule="auto"/>
        <w:jc w:val="center"/>
      </w:pPr>
    </w:p>
    <w:p w14:paraId="3277EB10" w14:textId="3BBB5318" w:rsidR="00300D62" w:rsidRPr="00300D62" w:rsidRDefault="00300D62" w:rsidP="00300D62">
      <w:pPr>
        <w:pStyle w:val="ListParagraph"/>
        <w:spacing w:line="360" w:lineRule="auto"/>
        <w:rPr>
          <w:b/>
          <w:bCs/>
        </w:rPr>
      </w:pPr>
      <w:r w:rsidRPr="00300D62">
        <w:rPr>
          <w:b/>
          <w:bCs/>
        </w:rPr>
        <w:lastRenderedPageBreak/>
        <w:t xml:space="preserve">Catatan : </w:t>
      </w:r>
    </w:p>
    <w:p w14:paraId="3DEE99F7" w14:textId="77777777" w:rsidR="00300D62" w:rsidRDefault="00300D62" w:rsidP="00300D62">
      <w:pPr>
        <w:pStyle w:val="ListParagraph"/>
        <w:numPr>
          <w:ilvl w:val="0"/>
          <w:numId w:val="8"/>
        </w:numPr>
        <w:spacing w:line="360" w:lineRule="auto"/>
      </w:pPr>
      <w:r>
        <w:t>Perangkat Gedung 2 belum dinyalakan dikarenakan listrik yang belum stabil dan belum adanya pendingin ruangan</w:t>
      </w:r>
    </w:p>
    <w:p w14:paraId="45AC250E" w14:textId="05957E43" w:rsidR="00300D62" w:rsidRPr="00CB0F29" w:rsidRDefault="00300D62" w:rsidP="00300D62">
      <w:pPr>
        <w:pStyle w:val="ListParagraph"/>
        <w:numPr>
          <w:ilvl w:val="0"/>
          <w:numId w:val="8"/>
        </w:numPr>
        <w:spacing w:line="360" w:lineRule="auto"/>
      </w:pPr>
      <w:r>
        <w:t xml:space="preserve">Server backup dipindahkan ke gedung 1 karena faktor listrik </w:t>
      </w:r>
    </w:p>
    <w:sectPr w:rsidR="00300D62" w:rsidRPr="00CB0F29" w:rsidSect="00562840">
      <w:pgSz w:w="11907" w:h="16840" w:code="9"/>
      <w:pgMar w:top="1701" w:right="1985" w:bottom="226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unito Sans">
    <w:charset w:val="00"/>
    <w:family w:val="auto"/>
    <w:pitch w:val="variable"/>
    <w:sig w:usb0="A00002FF" w:usb1="5000204B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85E2C"/>
    <w:multiLevelType w:val="hybridMultilevel"/>
    <w:tmpl w:val="3CF4C2FA"/>
    <w:lvl w:ilvl="0" w:tplc="81EE1E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111D48"/>
    <w:multiLevelType w:val="hybridMultilevel"/>
    <w:tmpl w:val="99ACE68C"/>
    <w:lvl w:ilvl="0" w:tplc="48649C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53B35C0"/>
    <w:multiLevelType w:val="hybridMultilevel"/>
    <w:tmpl w:val="169E0D80"/>
    <w:lvl w:ilvl="0" w:tplc="727699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D4B6E7D"/>
    <w:multiLevelType w:val="hybridMultilevel"/>
    <w:tmpl w:val="8526AD08"/>
    <w:lvl w:ilvl="0" w:tplc="8A3A4AA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1F0D6AAD"/>
    <w:multiLevelType w:val="hybridMultilevel"/>
    <w:tmpl w:val="339A140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1B6B10"/>
    <w:multiLevelType w:val="hybridMultilevel"/>
    <w:tmpl w:val="78A49FC8"/>
    <w:lvl w:ilvl="0" w:tplc="E6EED37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54145A9"/>
    <w:multiLevelType w:val="hybridMultilevel"/>
    <w:tmpl w:val="B9707376"/>
    <w:lvl w:ilvl="0" w:tplc="E2AEE184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6DC630B"/>
    <w:multiLevelType w:val="hybridMultilevel"/>
    <w:tmpl w:val="B6E63BD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FBF0809"/>
    <w:multiLevelType w:val="hybridMultilevel"/>
    <w:tmpl w:val="384AF200"/>
    <w:lvl w:ilvl="0" w:tplc="3D6E16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4F5660B"/>
    <w:multiLevelType w:val="hybridMultilevel"/>
    <w:tmpl w:val="7B307692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9432FD"/>
    <w:multiLevelType w:val="hybridMultilevel"/>
    <w:tmpl w:val="9E1079E2"/>
    <w:lvl w:ilvl="0" w:tplc="4A52C3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9C267AD"/>
    <w:multiLevelType w:val="hybridMultilevel"/>
    <w:tmpl w:val="2B769F06"/>
    <w:lvl w:ilvl="0" w:tplc="3EE09E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852721239">
    <w:abstractNumId w:val="11"/>
  </w:num>
  <w:num w:numId="2" w16cid:durableId="481821853">
    <w:abstractNumId w:val="9"/>
  </w:num>
  <w:num w:numId="3" w16cid:durableId="1098675852">
    <w:abstractNumId w:val="10"/>
  </w:num>
  <w:num w:numId="4" w16cid:durableId="927425473">
    <w:abstractNumId w:val="8"/>
  </w:num>
  <w:num w:numId="5" w16cid:durableId="677196902">
    <w:abstractNumId w:val="5"/>
  </w:num>
  <w:num w:numId="6" w16cid:durableId="1368140231">
    <w:abstractNumId w:val="6"/>
  </w:num>
  <w:num w:numId="7" w16cid:durableId="1977369775">
    <w:abstractNumId w:val="0"/>
  </w:num>
  <w:num w:numId="8" w16cid:durableId="1018703608">
    <w:abstractNumId w:val="7"/>
  </w:num>
  <w:num w:numId="9" w16cid:durableId="1831215777">
    <w:abstractNumId w:val="4"/>
  </w:num>
  <w:num w:numId="10" w16cid:durableId="1900826538">
    <w:abstractNumId w:val="1"/>
  </w:num>
  <w:num w:numId="11" w16cid:durableId="385682165">
    <w:abstractNumId w:val="2"/>
  </w:num>
  <w:num w:numId="12" w16cid:durableId="21056151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zM1Mjc0MjU3NTFX0lEKTi0uzszPAykwqQUAEQXXUCwAAAA="/>
  </w:docVars>
  <w:rsids>
    <w:rsidRoot w:val="00D2005F"/>
    <w:rsid w:val="00002ED2"/>
    <w:rsid w:val="000162C4"/>
    <w:rsid w:val="0002278B"/>
    <w:rsid w:val="0003083D"/>
    <w:rsid w:val="00035E21"/>
    <w:rsid w:val="00071C8E"/>
    <w:rsid w:val="000864BD"/>
    <w:rsid w:val="00096A93"/>
    <w:rsid w:val="0009713F"/>
    <w:rsid w:val="000A7BAD"/>
    <w:rsid w:val="000B55E7"/>
    <w:rsid w:val="0017599B"/>
    <w:rsid w:val="00176021"/>
    <w:rsid w:val="001B032C"/>
    <w:rsid w:val="001D35E8"/>
    <w:rsid w:val="001F085D"/>
    <w:rsid w:val="001F33ED"/>
    <w:rsid w:val="00202D70"/>
    <w:rsid w:val="00257BC4"/>
    <w:rsid w:val="002724F4"/>
    <w:rsid w:val="00286F49"/>
    <w:rsid w:val="002B47FF"/>
    <w:rsid w:val="002C4518"/>
    <w:rsid w:val="002E74D8"/>
    <w:rsid w:val="0030003F"/>
    <w:rsid w:val="00300D62"/>
    <w:rsid w:val="00315E93"/>
    <w:rsid w:val="003220BE"/>
    <w:rsid w:val="0032265E"/>
    <w:rsid w:val="00324B85"/>
    <w:rsid w:val="00355036"/>
    <w:rsid w:val="00384C8E"/>
    <w:rsid w:val="00396C81"/>
    <w:rsid w:val="003C51B2"/>
    <w:rsid w:val="003D1822"/>
    <w:rsid w:val="004132AC"/>
    <w:rsid w:val="00417226"/>
    <w:rsid w:val="0046397C"/>
    <w:rsid w:val="004E0185"/>
    <w:rsid w:val="004F2805"/>
    <w:rsid w:val="00513E1F"/>
    <w:rsid w:val="00541511"/>
    <w:rsid w:val="00550198"/>
    <w:rsid w:val="00556B52"/>
    <w:rsid w:val="00556FC9"/>
    <w:rsid w:val="00562840"/>
    <w:rsid w:val="005832A4"/>
    <w:rsid w:val="005B71F4"/>
    <w:rsid w:val="005E12EA"/>
    <w:rsid w:val="005E16C2"/>
    <w:rsid w:val="00600DFA"/>
    <w:rsid w:val="00633D16"/>
    <w:rsid w:val="00641BC9"/>
    <w:rsid w:val="00642BA9"/>
    <w:rsid w:val="00643FAC"/>
    <w:rsid w:val="006800C6"/>
    <w:rsid w:val="0069557B"/>
    <w:rsid w:val="006A169E"/>
    <w:rsid w:val="006B23C4"/>
    <w:rsid w:val="006B73C9"/>
    <w:rsid w:val="006E636F"/>
    <w:rsid w:val="00730D0C"/>
    <w:rsid w:val="00750F5A"/>
    <w:rsid w:val="00755A8E"/>
    <w:rsid w:val="007B1A95"/>
    <w:rsid w:val="007E5B61"/>
    <w:rsid w:val="007E7B4B"/>
    <w:rsid w:val="00823D96"/>
    <w:rsid w:val="008254D9"/>
    <w:rsid w:val="00837DEC"/>
    <w:rsid w:val="00841C65"/>
    <w:rsid w:val="008807C9"/>
    <w:rsid w:val="0089433A"/>
    <w:rsid w:val="008C0763"/>
    <w:rsid w:val="008E372A"/>
    <w:rsid w:val="00912C95"/>
    <w:rsid w:val="009275BE"/>
    <w:rsid w:val="009E1852"/>
    <w:rsid w:val="009F6116"/>
    <w:rsid w:val="00A10F23"/>
    <w:rsid w:val="00A14B4C"/>
    <w:rsid w:val="00A14D2D"/>
    <w:rsid w:val="00A25771"/>
    <w:rsid w:val="00A460C2"/>
    <w:rsid w:val="00AA5DBE"/>
    <w:rsid w:val="00AC3FAD"/>
    <w:rsid w:val="00AC4F6D"/>
    <w:rsid w:val="00AD46F5"/>
    <w:rsid w:val="00AF6543"/>
    <w:rsid w:val="00B27CF5"/>
    <w:rsid w:val="00B33AE1"/>
    <w:rsid w:val="00B40C42"/>
    <w:rsid w:val="00B95376"/>
    <w:rsid w:val="00BA5763"/>
    <w:rsid w:val="00BD7BC0"/>
    <w:rsid w:val="00BE0D5F"/>
    <w:rsid w:val="00C22F08"/>
    <w:rsid w:val="00C52AFD"/>
    <w:rsid w:val="00C84C21"/>
    <w:rsid w:val="00C93336"/>
    <w:rsid w:val="00CB0F29"/>
    <w:rsid w:val="00CC7800"/>
    <w:rsid w:val="00CF194D"/>
    <w:rsid w:val="00CF44DE"/>
    <w:rsid w:val="00D03D8D"/>
    <w:rsid w:val="00D2005F"/>
    <w:rsid w:val="00D4525B"/>
    <w:rsid w:val="00DD3D37"/>
    <w:rsid w:val="00E26E5C"/>
    <w:rsid w:val="00E30BD2"/>
    <w:rsid w:val="00E76F92"/>
    <w:rsid w:val="00EB69F6"/>
    <w:rsid w:val="00EC084F"/>
    <w:rsid w:val="00EE77C4"/>
    <w:rsid w:val="00EF5F16"/>
    <w:rsid w:val="00F00817"/>
    <w:rsid w:val="00F13AB4"/>
    <w:rsid w:val="00F32146"/>
    <w:rsid w:val="00F55967"/>
    <w:rsid w:val="00F670C1"/>
    <w:rsid w:val="00F75F1D"/>
    <w:rsid w:val="00F93F23"/>
    <w:rsid w:val="00FB7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02C11A"/>
  <w15:chartTrackingRefBased/>
  <w15:docId w15:val="{14196745-B08E-44F9-869E-A6FB537FA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0F2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B71F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uiPriority w:val="1"/>
    <w:qFormat/>
    <w:rsid w:val="00EF5F1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86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4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6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6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jp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5" Type="http://schemas.openxmlformats.org/officeDocument/2006/relationships/image" Target="media/image21.jpg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jpg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6</Pages>
  <Words>1385</Words>
  <Characters>789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diansyah Zainal</dc:creator>
  <cp:keywords/>
  <dc:description/>
  <cp:lastModifiedBy>rendrasyam7@gmail.com</cp:lastModifiedBy>
  <cp:revision>7</cp:revision>
  <cp:lastPrinted>2022-12-27T02:32:00Z</cp:lastPrinted>
  <dcterms:created xsi:type="dcterms:W3CDTF">2022-12-28T08:38:00Z</dcterms:created>
  <dcterms:modified xsi:type="dcterms:W3CDTF">2022-12-28T09:37:00Z</dcterms:modified>
</cp:coreProperties>
</file>